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0D3B36" w14:textId="77777777" w:rsidR="0035754E" w:rsidRPr="00C61837" w:rsidRDefault="0035754E" w:rsidP="007B45A7">
      <w:pPr>
        <w:jc w:val="both"/>
        <w:rPr>
          <w:b/>
          <w:bCs/>
          <w:sz w:val="24"/>
          <w:szCs w:val="24"/>
        </w:rPr>
      </w:pPr>
      <w:r w:rsidRPr="00C61837">
        <w:rPr>
          <w:b/>
          <w:bCs/>
          <w:sz w:val="24"/>
          <w:szCs w:val="24"/>
        </w:rPr>
        <w:t>Discussion 1</w:t>
      </w:r>
    </w:p>
    <w:p w14:paraId="3EC6689B" w14:textId="77777777" w:rsidR="0035754E" w:rsidRPr="00C61837" w:rsidRDefault="0035754E" w:rsidP="007B45A7">
      <w:pPr>
        <w:pStyle w:val="ListParagraph"/>
        <w:numPr>
          <w:ilvl w:val="0"/>
          <w:numId w:val="1"/>
        </w:numPr>
        <w:jc w:val="both"/>
        <w:rPr>
          <w:sz w:val="24"/>
          <w:szCs w:val="24"/>
        </w:rPr>
      </w:pPr>
      <w:r w:rsidRPr="00C61837">
        <w:rPr>
          <w:sz w:val="24"/>
          <w:szCs w:val="24"/>
        </w:rPr>
        <w:t>Industry Research</w:t>
      </w:r>
    </w:p>
    <w:p w14:paraId="6B7EA20B" w14:textId="77777777" w:rsidR="0035754E" w:rsidRPr="00C61837" w:rsidRDefault="0035754E" w:rsidP="007B45A7">
      <w:pPr>
        <w:pStyle w:val="ListParagraph"/>
        <w:numPr>
          <w:ilvl w:val="0"/>
          <w:numId w:val="1"/>
        </w:numPr>
        <w:jc w:val="both"/>
        <w:rPr>
          <w:sz w:val="24"/>
          <w:szCs w:val="24"/>
        </w:rPr>
      </w:pPr>
      <w:r w:rsidRPr="00C61837">
        <w:rPr>
          <w:sz w:val="24"/>
          <w:szCs w:val="24"/>
        </w:rPr>
        <w:t>Business Communication</w:t>
      </w:r>
    </w:p>
    <w:p w14:paraId="1FD92C45" w14:textId="75F97CE3" w:rsidR="007D641A" w:rsidRPr="00C61837" w:rsidRDefault="0035754E" w:rsidP="007B45A7">
      <w:pPr>
        <w:jc w:val="both"/>
        <w:rPr>
          <w:sz w:val="24"/>
          <w:szCs w:val="24"/>
        </w:rPr>
      </w:pPr>
      <w:r w:rsidRPr="00C61837">
        <w:rPr>
          <w:sz w:val="24"/>
          <w:szCs w:val="24"/>
        </w:rPr>
        <w:t>Please share what you believe are the most important aspects of communication in a work-related session?  What's something new you've learned about the Industry you are exploring or hoping to enter?</w:t>
      </w:r>
    </w:p>
    <w:p w14:paraId="7F391649" w14:textId="68B5C8C3" w:rsidR="00D66E19" w:rsidRPr="00C61837" w:rsidRDefault="00D66E19" w:rsidP="007B45A7">
      <w:pPr>
        <w:jc w:val="both"/>
        <w:rPr>
          <w:b/>
          <w:bCs/>
          <w:sz w:val="24"/>
          <w:szCs w:val="24"/>
        </w:rPr>
      </w:pPr>
      <w:r w:rsidRPr="00C61837">
        <w:rPr>
          <w:b/>
          <w:bCs/>
          <w:sz w:val="24"/>
          <w:szCs w:val="24"/>
        </w:rPr>
        <w:t>Business Communication:</w:t>
      </w:r>
    </w:p>
    <w:p w14:paraId="0D143F0F" w14:textId="11D69605" w:rsidR="00C32003" w:rsidRPr="00C61837" w:rsidRDefault="0078392B" w:rsidP="007B45A7">
      <w:pPr>
        <w:spacing w:line="240" w:lineRule="auto"/>
        <w:jc w:val="both"/>
        <w:rPr>
          <w:sz w:val="24"/>
          <w:szCs w:val="24"/>
        </w:rPr>
      </w:pPr>
      <w:r w:rsidRPr="00C61837">
        <w:rPr>
          <w:sz w:val="24"/>
          <w:szCs w:val="24"/>
        </w:rPr>
        <w:t>The most important aspects of Communication in a work-related session are:</w:t>
      </w:r>
    </w:p>
    <w:p w14:paraId="5639D240" w14:textId="3BF496B8" w:rsidR="0078392B" w:rsidRPr="00C61837" w:rsidRDefault="0078392B" w:rsidP="007B45A7">
      <w:pPr>
        <w:pStyle w:val="ListParagraph"/>
        <w:numPr>
          <w:ilvl w:val="0"/>
          <w:numId w:val="2"/>
        </w:numPr>
        <w:jc w:val="both"/>
        <w:rPr>
          <w:sz w:val="24"/>
          <w:szCs w:val="24"/>
        </w:rPr>
      </w:pPr>
      <w:r w:rsidRPr="00C61837">
        <w:rPr>
          <w:sz w:val="24"/>
          <w:szCs w:val="24"/>
        </w:rPr>
        <w:t>Face-to-face Communication</w:t>
      </w:r>
    </w:p>
    <w:p w14:paraId="0530B515" w14:textId="77777777" w:rsidR="00C70565" w:rsidRPr="00C61837" w:rsidRDefault="00C70565" w:rsidP="007B45A7">
      <w:pPr>
        <w:pStyle w:val="ListParagraph"/>
        <w:numPr>
          <w:ilvl w:val="0"/>
          <w:numId w:val="2"/>
        </w:numPr>
        <w:jc w:val="both"/>
        <w:rPr>
          <w:sz w:val="24"/>
          <w:szCs w:val="24"/>
        </w:rPr>
      </w:pPr>
      <w:r w:rsidRPr="00C61837">
        <w:rPr>
          <w:sz w:val="24"/>
          <w:szCs w:val="24"/>
        </w:rPr>
        <w:t>Weekly/ Bi-weekly Team Meetings</w:t>
      </w:r>
    </w:p>
    <w:p w14:paraId="3146D39B" w14:textId="5412C14A" w:rsidR="00C70565" w:rsidRPr="00C61837" w:rsidRDefault="00C70565" w:rsidP="007B45A7">
      <w:pPr>
        <w:pStyle w:val="ListParagraph"/>
        <w:numPr>
          <w:ilvl w:val="0"/>
          <w:numId w:val="2"/>
        </w:numPr>
        <w:jc w:val="both"/>
        <w:rPr>
          <w:sz w:val="24"/>
          <w:szCs w:val="24"/>
        </w:rPr>
      </w:pPr>
      <w:r w:rsidRPr="00C61837">
        <w:rPr>
          <w:sz w:val="24"/>
          <w:szCs w:val="24"/>
        </w:rPr>
        <w:t>Email Communication</w:t>
      </w:r>
    </w:p>
    <w:p w14:paraId="6E8E2985" w14:textId="69EE1C2E" w:rsidR="00084F2A" w:rsidRPr="00C61837" w:rsidRDefault="00084F2A" w:rsidP="007B45A7">
      <w:pPr>
        <w:pStyle w:val="ListParagraph"/>
        <w:numPr>
          <w:ilvl w:val="0"/>
          <w:numId w:val="2"/>
        </w:numPr>
        <w:jc w:val="both"/>
        <w:rPr>
          <w:sz w:val="24"/>
          <w:szCs w:val="24"/>
        </w:rPr>
      </w:pPr>
      <w:r w:rsidRPr="00C61837">
        <w:rPr>
          <w:sz w:val="24"/>
          <w:szCs w:val="24"/>
        </w:rPr>
        <w:t>Prepare, Practice, and Present</w:t>
      </w:r>
    </w:p>
    <w:p w14:paraId="5B9AA9D4" w14:textId="4247BF77" w:rsidR="0078392B" w:rsidRPr="00C61837" w:rsidRDefault="0078392B" w:rsidP="007B45A7">
      <w:pPr>
        <w:pStyle w:val="ListParagraph"/>
        <w:numPr>
          <w:ilvl w:val="0"/>
          <w:numId w:val="2"/>
        </w:numPr>
        <w:jc w:val="both"/>
        <w:rPr>
          <w:sz w:val="24"/>
          <w:szCs w:val="24"/>
        </w:rPr>
      </w:pPr>
      <w:r w:rsidRPr="00C61837">
        <w:rPr>
          <w:sz w:val="24"/>
          <w:szCs w:val="24"/>
        </w:rPr>
        <w:t>Body Language</w:t>
      </w:r>
    </w:p>
    <w:p w14:paraId="55890C73" w14:textId="6EBC0260" w:rsidR="0078392B" w:rsidRPr="00C61837" w:rsidRDefault="0078392B" w:rsidP="007B45A7">
      <w:pPr>
        <w:pStyle w:val="ListParagraph"/>
        <w:numPr>
          <w:ilvl w:val="0"/>
          <w:numId w:val="2"/>
        </w:numPr>
        <w:jc w:val="both"/>
        <w:rPr>
          <w:sz w:val="24"/>
          <w:szCs w:val="24"/>
        </w:rPr>
      </w:pPr>
      <w:r w:rsidRPr="00C61837">
        <w:rPr>
          <w:sz w:val="24"/>
          <w:szCs w:val="24"/>
        </w:rPr>
        <w:t>Listen</w:t>
      </w:r>
      <w:r w:rsidR="00476FF4" w:rsidRPr="00C61837">
        <w:rPr>
          <w:sz w:val="24"/>
          <w:szCs w:val="24"/>
        </w:rPr>
        <w:t xml:space="preserve"> first, then Talk</w:t>
      </w:r>
    </w:p>
    <w:p w14:paraId="3DB40BC5" w14:textId="7C364592" w:rsidR="00084F2A" w:rsidRPr="00C61837" w:rsidRDefault="00084F2A" w:rsidP="007B45A7">
      <w:pPr>
        <w:pStyle w:val="ListParagraph"/>
        <w:numPr>
          <w:ilvl w:val="0"/>
          <w:numId w:val="2"/>
        </w:numPr>
        <w:jc w:val="both"/>
        <w:rPr>
          <w:sz w:val="24"/>
          <w:szCs w:val="24"/>
        </w:rPr>
      </w:pPr>
      <w:r w:rsidRPr="00C61837">
        <w:rPr>
          <w:sz w:val="24"/>
          <w:szCs w:val="24"/>
        </w:rPr>
        <w:t>Ask relevant Questions</w:t>
      </w:r>
    </w:p>
    <w:p w14:paraId="7E7BC0FF" w14:textId="61BF97A2" w:rsidR="00476FF4" w:rsidRPr="00C61837" w:rsidRDefault="00476FF4" w:rsidP="007B45A7">
      <w:pPr>
        <w:pStyle w:val="ListParagraph"/>
        <w:numPr>
          <w:ilvl w:val="0"/>
          <w:numId w:val="2"/>
        </w:numPr>
        <w:jc w:val="both"/>
        <w:rPr>
          <w:sz w:val="24"/>
          <w:szCs w:val="24"/>
        </w:rPr>
      </w:pPr>
      <w:r w:rsidRPr="00C61837">
        <w:rPr>
          <w:sz w:val="24"/>
          <w:szCs w:val="24"/>
        </w:rPr>
        <w:t>Training/ Development Programs</w:t>
      </w:r>
    </w:p>
    <w:p w14:paraId="0E291A90" w14:textId="32B39596" w:rsidR="003427AD" w:rsidRPr="00C61837" w:rsidRDefault="003B18BB" w:rsidP="007B45A7">
      <w:pPr>
        <w:pStyle w:val="ListParagraph"/>
        <w:numPr>
          <w:ilvl w:val="0"/>
          <w:numId w:val="2"/>
        </w:numPr>
        <w:jc w:val="both"/>
        <w:rPr>
          <w:sz w:val="24"/>
          <w:szCs w:val="24"/>
        </w:rPr>
      </w:pPr>
      <w:r w:rsidRPr="00C61837">
        <w:rPr>
          <w:sz w:val="24"/>
          <w:szCs w:val="24"/>
        </w:rPr>
        <w:t>Be kind and Appreciate (Give - Take)</w:t>
      </w:r>
    </w:p>
    <w:p w14:paraId="643BABBE" w14:textId="20E3C4CC" w:rsidR="00476FF4" w:rsidRPr="00C61837" w:rsidRDefault="00476FF4" w:rsidP="007B45A7">
      <w:pPr>
        <w:pStyle w:val="ListParagraph"/>
        <w:numPr>
          <w:ilvl w:val="0"/>
          <w:numId w:val="2"/>
        </w:numPr>
        <w:spacing w:line="360" w:lineRule="auto"/>
        <w:jc w:val="both"/>
        <w:rPr>
          <w:sz w:val="24"/>
          <w:szCs w:val="24"/>
        </w:rPr>
      </w:pPr>
      <w:r w:rsidRPr="00C61837">
        <w:rPr>
          <w:sz w:val="24"/>
          <w:szCs w:val="24"/>
        </w:rPr>
        <w:t>Surveys/ Feedback</w:t>
      </w:r>
    </w:p>
    <w:p w14:paraId="68252D8E" w14:textId="77777777" w:rsidR="003B5BC7" w:rsidRPr="00C61837" w:rsidRDefault="00D66E19" w:rsidP="007B45A7">
      <w:pPr>
        <w:spacing w:line="360" w:lineRule="auto"/>
        <w:jc w:val="both"/>
        <w:rPr>
          <w:b/>
          <w:bCs/>
          <w:sz w:val="24"/>
          <w:szCs w:val="24"/>
        </w:rPr>
      </w:pPr>
      <w:r w:rsidRPr="00C61837">
        <w:rPr>
          <w:b/>
          <w:bCs/>
          <w:sz w:val="24"/>
          <w:szCs w:val="24"/>
        </w:rPr>
        <w:t>Industry Research:</w:t>
      </w:r>
    </w:p>
    <w:p w14:paraId="15FBEB6A" w14:textId="245EE934" w:rsidR="00DF0640" w:rsidRPr="00C61837" w:rsidRDefault="00B83DAD" w:rsidP="007B45A7">
      <w:pPr>
        <w:spacing w:line="240" w:lineRule="auto"/>
        <w:jc w:val="both"/>
        <w:rPr>
          <w:b/>
          <w:bCs/>
          <w:sz w:val="24"/>
          <w:szCs w:val="24"/>
        </w:rPr>
      </w:pPr>
      <w:r w:rsidRPr="00C61837">
        <w:rPr>
          <w:sz w:val="24"/>
          <w:szCs w:val="24"/>
        </w:rPr>
        <w:t>I have learned a couple of new aspects about Data Analytics and its related fields where</w:t>
      </w:r>
      <w:r w:rsidR="009026BC" w:rsidRPr="00C61837">
        <w:rPr>
          <w:sz w:val="24"/>
          <w:szCs w:val="24"/>
        </w:rPr>
        <w:t>:</w:t>
      </w:r>
    </w:p>
    <w:p w14:paraId="440FE312" w14:textId="678F8310" w:rsidR="00B96301" w:rsidRPr="00C61837" w:rsidRDefault="00D507DA" w:rsidP="007B45A7">
      <w:pPr>
        <w:pStyle w:val="ListParagraph"/>
        <w:numPr>
          <w:ilvl w:val="0"/>
          <w:numId w:val="4"/>
        </w:numPr>
        <w:jc w:val="both"/>
        <w:rPr>
          <w:sz w:val="24"/>
          <w:szCs w:val="24"/>
        </w:rPr>
      </w:pPr>
      <w:r w:rsidRPr="00C61837">
        <w:rPr>
          <w:sz w:val="24"/>
          <w:szCs w:val="24"/>
        </w:rPr>
        <w:t>A person should have zeal and w</w:t>
      </w:r>
      <w:r w:rsidR="00B83DAD" w:rsidRPr="00C61837">
        <w:rPr>
          <w:sz w:val="24"/>
          <w:szCs w:val="24"/>
        </w:rPr>
        <w:t>illing</w:t>
      </w:r>
      <w:r w:rsidRPr="00C61837">
        <w:rPr>
          <w:sz w:val="24"/>
          <w:szCs w:val="24"/>
        </w:rPr>
        <w:t>ness</w:t>
      </w:r>
      <w:r w:rsidR="00B83DAD" w:rsidRPr="00C61837">
        <w:rPr>
          <w:sz w:val="24"/>
          <w:szCs w:val="24"/>
        </w:rPr>
        <w:t xml:space="preserve"> to explore</w:t>
      </w:r>
      <w:r w:rsidRPr="00C61837">
        <w:rPr>
          <w:sz w:val="24"/>
          <w:szCs w:val="24"/>
        </w:rPr>
        <w:t xml:space="preserve"> </w:t>
      </w:r>
      <w:r w:rsidR="001A5F25" w:rsidRPr="00C61837">
        <w:rPr>
          <w:sz w:val="24"/>
          <w:szCs w:val="24"/>
        </w:rPr>
        <w:t xml:space="preserve">prospective </w:t>
      </w:r>
      <w:r w:rsidR="00B83DAD" w:rsidRPr="00C61837">
        <w:rPr>
          <w:sz w:val="24"/>
          <w:szCs w:val="24"/>
        </w:rPr>
        <w:t>career</w:t>
      </w:r>
      <w:r w:rsidR="001A5F25" w:rsidRPr="00C61837">
        <w:rPr>
          <w:sz w:val="24"/>
          <w:szCs w:val="24"/>
        </w:rPr>
        <w:t>s</w:t>
      </w:r>
      <w:r w:rsidRPr="00C61837">
        <w:rPr>
          <w:sz w:val="24"/>
          <w:szCs w:val="24"/>
        </w:rPr>
        <w:t xml:space="preserve"> in this field</w:t>
      </w:r>
    </w:p>
    <w:p w14:paraId="3D6E7AB8" w14:textId="67B1CED1" w:rsidR="000F6AB7" w:rsidRPr="00C61837" w:rsidRDefault="000F6AB7" w:rsidP="007B45A7">
      <w:pPr>
        <w:pStyle w:val="ListParagraph"/>
        <w:numPr>
          <w:ilvl w:val="0"/>
          <w:numId w:val="4"/>
        </w:numPr>
        <w:jc w:val="both"/>
        <w:rPr>
          <w:sz w:val="24"/>
          <w:szCs w:val="24"/>
        </w:rPr>
      </w:pPr>
      <w:r w:rsidRPr="00C61837">
        <w:rPr>
          <w:sz w:val="24"/>
          <w:szCs w:val="24"/>
        </w:rPr>
        <w:t>Data deals with everything (literally anything)</w:t>
      </w:r>
      <w:r w:rsidR="00D507DA" w:rsidRPr="00C61837">
        <w:rPr>
          <w:sz w:val="24"/>
          <w:szCs w:val="24"/>
        </w:rPr>
        <w:t xml:space="preserve"> and a</w:t>
      </w:r>
      <w:r w:rsidRPr="00C61837">
        <w:rPr>
          <w:sz w:val="24"/>
          <w:szCs w:val="24"/>
        </w:rPr>
        <w:t xml:space="preserve"> Data Analyst/ Scientist should have a kind of ability to understand the business, </w:t>
      </w:r>
      <w:r w:rsidR="00FE13EB" w:rsidRPr="00C61837">
        <w:rPr>
          <w:sz w:val="24"/>
          <w:szCs w:val="24"/>
        </w:rPr>
        <w:t xml:space="preserve">know about the audience, </w:t>
      </w:r>
      <w:r w:rsidR="00323EBA" w:rsidRPr="00C61837">
        <w:rPr>
          <w:sz w:val="24"/>
          <w:szCs w:val="24"/>
        </w:rPr>
        <w:t>some</w:t>
      </w:r>
      <w:r w:rsidR="00FE13EB" w:rsidRPr="00C61837">
        <w:rPr>
          <w:sz w:val="24"/>
          <w:szCs w:val="24"/>
        </w:rPr>
        <w:t xml:space="preserve"> research, </w:t>
      </w:r>
      <w:r w:rsidR="00323EBA" w:rsidRPr="00C61837">
        <w:rPr>
          <w:sz w:val="24"/>
          <w:szCs w:val="24"/>
        </w:rPr>
        <w:t xml:space="preserve">hands-on experience with </w:t>
      </w:r>
      <w:r w:rsidR="00FE13EB" w:rsidRPr="00C61837">
        <w:rPr>
          <w:sz w:val="24"/>
          <w:szCs w:val="24"/>
        </w:rPr>
        <w:t>technology, and etc.</w:t>
      </w:r>
    </w:p>
    <w:p w14:paraId="78186A75" w14:textId="63BBB583" w:rsidR="00FE13EB" w:rsidRPr="00C61837" w:rsidRDefault="00FE13EB" w:rsidP="007B45A7">
      <w:pPr>
        <w:pStyle w:val="ListParagraph"/>
        <w:numPr>
          <w:ilvl w:val="0"/>
          <w:numId w:val="4"/>
        </w:numPr>
        <w:jc w:val="both"/>
        <w:rPr>
          <w:sz w:val="24"/>
          <w:szCs w:val="24"/>
        </w:rPr>
      </w:pPr>
      <w:r w:rsidRPr="00C61837">
        <w:rPr>
          <w:sz w:val="24"/>
          <w:szCs w:val="24"/>
        </w:rPr>
        <w:t>It</w:t>
      </w:r>
      <w:r w:rsidR="00323EBA" w:rsidRPr="00C61837">
        <w:rPr>
          <w:sz w:val="24"/>
          <w:szCs w:val="24"/>
        </w:rPr>
        <w:t xml:space="preserve">’s </w:t>
      </w:r>
      <w:r w:rsidRPr="00C61837">
        <w:rPr>
          <w:sz w:val="24"/>
          <w:szCs w:val="24"/>
        </w:rPr>
        <w:t>a booming field with lots</w:t>
      </w:r>
      <w:r w:rsidR="000F6B00" w:rsidRPr="00C61837">
        <w:rPr>
          <w:sz w:val="24"/>
          <w:szCs w:val="24"/>
        </w:rPr>
        <w:t xml:space="preserve"> of</w:t>
      </w:r>
      <w:r w:rsidRPr="00C61837">
        <w:rPr>
          <w:sz w:val="24"/>
          <w:szCs w:val="24"/>
        </w:rPr>
        <w:t xml:space="preserve"> </w:t>
      </w:r>
      <w:r w:rsidR="002B3E29" w:rsidRPr="00C61837">
        <w:rPr>
          <w:sz w:val="24"/>
          <w:szCs w:val="24"/>
        </w:rPr>
        <w:t xml:space="preserve">real data problems to solve </w:t>
      </w:r>
      <w:r w:rsidR="009026BC" w:rsidRPr="00C61837">
        <w:rPr>
          <w:sz w:val="24"/>
          <w:szCs w:val="24"/>
        </w:rPr>
        <w:t>and take it is</w:t>
      </w:r>
      <w:r w:rsidR="009D4F36" w:rsidRPr="00C61837">
        <w:rPr>
          <w:sz w:val="24"/>
          <w:szCs w:val="24"/>
        </w:rPr>
        <w:t xml:space="preserve"> </w:t>
      </w:r>
      <w:r w:rsidR="009026BC" w:rsidRPr="00C61837">
        <w:rPr>
          <w:sz w:val="24"/>
          <w:szCs w:val="24"/>
        </w:rPr>
        <w:t xml:space="preserve">an opportunity/ </w:t>
      </w:r>
      <w:r w:rsidR="009D4F36" w:rsidRPr="00C61837">
        <w:rPr>
          <w:sz w:val="24"/>
          <w:szCs w:val="24"/>
        </w:rPr>
        <w:t>challenge</w:t>
      </w:r>
    </w:p>
    <w:p w14:paraId="4174D345" w14:textId="15A2C8E4" w:rsidR="00FE13EB" w:rsidRPr="00C61837" w:rsidRDefault="0039334F" w:rsidP="007B45A7">
      <w:pPr>
        <w:pStyle w:val="ListParagraph"/>
        <w:numPr>
          <w:ilvl w:val="0"/>
          <w:numId w:val="4"/>
        </w:numPr>
        <w:jc w:val="both"/>
        <w:rPr>
          <w:sz w:val="24"/>
          <w:szCs w:val="24"/>
        </w:rPr>
      </w:pPr>
      <w:r w:rsidRPr="00C61837">
        <w:rPr>
          <w:b/>
          <w:bCs/>
          <w:sz w:val="24"/>
          <w:szCs w:val="24"/>
        </w:rPr>
        <w:t>Skills:</w:t>
      </w:r>
      <w:r w:rsidRPr="00C61837">
        <w:rPr>
          <w:sz w:val="24"/>
          <w:szCs w:val="24"/>
        </w:rPr>
        <w:t xml:space="preserve"> Analytical, Crit</w:t>
      </w:r>
      <w:r w:rsidR="007528E9" w:rsidRPr="00C61837">
        <w:rPr>
          <w:sz w:val="24"/>
          <w:szCs w:val="24"/>
        </w:rPr>
        <w:t>ic</w:t>
      </w:r>
      <w:r w:rsidRPr="00C61837">
        <w:rPr>
          <w:sz w:val="24"/>
          <w:szCs w:val="24"/>
        </w:rPr>
        <w:t xml:space="preserve">al thinking, </w:t>
      </w:r>
      <w:r w:rsidR="002B3E29" w:rsidRPr="00C61837">
        <w:rPr>
          <w:sz w:val="24"/>
          <w:szCs w:val="24"/>
        </w:rPr>
        <w:t xml:space="preserve">Communication, </w:t>
      </w:r>
      <w:r w:rsidRPr="00C61837">
        <w:rPr>
          <w:sz w:val="24"/>
          <w:szCs w:val="24"/>
        </w:rPr>
        <w:t>Problem-solving, Strategi</w:t>
      </w:r>
      <w:r w:rsidR="007528E9" w:rsidRPr="00C61837">
        <w:rPr>
          <w:sz w:val="24"/>
          <w:szCs w:val="24"/>
        </w:rPr>
        <w:t>c Planning, Decision Making</w:t>
      </w:r>
      <w:r w:rsidR="00F675CB" w:rsidRPr="00C61837">
        <w:rPr>
          <w:sz w:val="24"/>
          <w:szCs w:val="24"/>
        </w:rPr>
        <w:t>, Storytelling</w:t>
      </w:r>
    </w:p>
    <w:p w14:paraId="6B20EBAF" w14:textId="0B4D4CF6" w:rsidR="007528E9" w:rsidRPr="00C61837" w:rsidRDefault="007528E9" w:rsidP="007B45A7">
      <w:pPr>
        <w:pStyle w:val="ListParagraph"/>
        <w:numPr>
          <w:ilvl w:val="0"/>
          <w:numId w:val="4"/>
        </w:numPr>
        <w:jc w:val="both"/>
        <w:rPr>
          <w:sz w:val="24"/>
          <w:szCs w:val="24"/>
        </w:rPr>
      </w:pPr>
      <w:r w:rsidRPr="00C61837">
        <w:rPr>
          <w:b/>
          <w:bCs/>
          <w:sz w:val="24"/>
          <w:szCs w:val="24"/>
        </w:rPr>
        <w:t>Technical:</w:t>
      </w:r>
      <w:r w:rsidRPr="00C61837">
        <w:rPr>
          <w:sz w:val="24"/>
          <w:szCs w:val="24"/>
        </w:rPr>
        <w:t xml:space="preserve"> R, Python,</w:t>
      </w:r>
      <w:r w:rsidR="0000679C" w:rsidRPr="00C61837">
        <w:rPr>
          <w:sz w:val="24"/>
          <w:szCs w:val="24"/>
        </w:rPr>
        <w:t xml:space="preserve"> Statistics, </w:t>
      </w:r>
      <w:r w:rsidRPr="00C61837">
        <w:rPr>
          <w:sz w:val="24"/>
          <w:szCs w:val="24"/>
        </w:rPr>
        <w:t xml:space="preserve">Pandas, Numpy, Hadoop, Power BI, Tableau, MS Excel, SQL, AWS, GCP, SAS, </w:t>
      </w:r>
      <w:r w:rsidR="00DF0640" w:rsidRPr="00C61837">
        <w:rPr>
          <w:sz w:val="24"/>
          <w:szCs w:val="24"/>
        </w:rPr>
        <w:t>SPSS</w:t>
      </w:r>
      <w:r w:rsidR="00D507DA" w:rsidRPr="00C61837">
        <w:rPr>
          <w:sz w:val="24"/>
          <w:szCs w:val="24"/>
        </w:rPr>
        <w:t xml:space="preserve"> and etc.</w:t>
      </w:r>
    </w:p>
    <w:p w14:paraId="0F8CD17A" w14:textId="1D5D164A" w:rsidR="00352ACF" w:rsidRPr="00C61837" w:rsidRDefault="00323EBA" w:rsidP="007B45A7">
      <w:pPr>
        <w:pStyle w:val="ListParagraph"/>
        <w:numPr>
          <w:ilvl w:val="0"/>
          <w:numId w:val="4"/>
        </w:numPr>
        <w:jc w:val="both"/>
        <w:rPr>
          <w:sz w:val="24"/>
          <w:szCs w:val="24"/>
        </w:rPr>
      </w:pPr>
      <w:r w:rsidRPr="00C61837">
        <w:rPr>
          <w:b/>
          <w:bCs/>
          <w:sz w:val="24"/>
          <w:szCs w:val="24"/>
        </w:rPr>
        <w:t xml:space="preserve">Take-a-ways: </w:t>
      </w:r>
      <w:r w:rsidRPr="00C61837">
        <w:rPr>
          <w:sz w:val="24"/>
          <w:szCs w:val="24"/>
        </w:rPr>
        <w:t>Google, YouTube, LinkedIn Learning, Udemy, Coursera, edX, and Others</w:t>
      </w:r>
    </w:p>
    <w:p w14:paraId="7E3BC032" w14:textId="6DB9BE07" w:rsidR="00352ACF" w:rsidRPr="00C61837" w:rsidRDefault="00352ACF" w:rsidP="007B45A7">
      <w:pPr>
        <w:jc w:val="both"/>
        <w:rPr>
          <w:b/>
          <w:bCs/>
          <w:sz w:val="24"/>
          <w:szCs w:val="24"/>
        </w:rPr>
      </w:pPr>
      <w:r w:rsidRPr="00C61837">
        <w:rPr>
          <w:b/>
          <w:bCs/>
          <w:sz w:val="24"/>
          <w:szCs w:val="24"/>
        </w:rPr>
        <w:t>Discussion 2</w:t>
      </w:r>
    </w:p>
    <w:p w14:paraId="554932E7" w14:textId="49D3D82F" w:rsidR="00352ACF" w:rsidRPr="00C61837" w:rsidRDefault="00E713C0" w:rsidP="007B45A7">
      <w:pPr>
        <w:pStyle w:val="ListParagraph"/>
        <w:numPr>
          <w:ilvl w:val="0"/>
          <w:numId w:val="1"/>
        </w:numPr>
        <w:jc w:val="both"/>
        <w:rPr>
          <w:sz w:val="24"/>
          <w:szCs w:val="24"/>
        </w:rPr>
      </w:pPr>
      <w:r w:rsidRPr="00C61837">
        <w:rPr>
          <w:sz w:val="24"/>
          <w:szCs w:val="24"/>
        </w:rPr>
        <w:t>Resume Draft</w:t>
      </w:r>
    </w:p>
    <w:p w14:paraId="7432A1C1" w14:textId="24E094B6" w:rsidR="00352ACF" w:rsidRPr="00C61837" w:rsidRDefault="00E713C0" w:rsidP="007B45A7">
      <w:pPr>
        <w:pStyle w:val="ListParagraph"/>
        <w:numPr>
          <w:ilvl w:val="0"/>
          <w:numId w:val="1"/>
        </w:numPr>
        <w:jc w:val="both"/>
        <w:rPr>
          <w:sz w:val="24"/>
          <w:szCs w:val="24"/>
        </w:rPr>
      </w:pPr>
      <w:r w:rsidRPr="00C61837">
        <w:rPr>
          <w:sz w:val="24"/>
          <w:szCs w:val="24"/>
        </w:rPr>
        <w:t>Elevator Pitch</w:t>
      </w:r>
    </w:p>
    <w:p w14:paraId="7BADA116" w14:textId="77777777" w:rsidR="00D40323" w:rsidRPr="00C61837" w:rsidRDefault="00D40323" w:rsidP="007B45A7">
      <w:pPr>
        <w:jc w:val="both"/>
        <w:rPr>
          <w:sz w:val="24"/>
          <w:szCs w:val="24"/>
        </w:rPr>
      </w:pPr>
      <w:r w:rsidRPr="00C61837">
        <w:rPr>
          <w:sz w:val="24"/>
          <w:szCs w:val="24"/>
        </w:rPr>
        <w:t>What was difficult about developing your resume and/or pitch?  Do you feel that you were able to accurately represent your skills and what you bring to the table?</w:t>
      </w:r>
    </w:p>
    <w:p w14:paraId="6CBFC857" w14:textId="0765F536" w:rsidR="00352ACF" w:rsidRPr="00C61837" w:rsidRDefault="00156C9E" w:rsidP="007B45A7">
      <w:pPr>
        <w:jc w:val="both"/>
        <w:rPr>
          <w:b/>
          <w:bCs/>
          <w:sz w:val="24"/>
          <w:szCs w:val="24"/>
        </w:rPr>
      </w:pPr>
      <w:r w:rsidRPr="00C61837">
        <w:rPr>
          <w:b/>
          <w:bCs/>
          <w:sz w:val="24"/>
          <w:szCs w:val="24"/>
        </w:rPr>
        <w:lastRenderedPageBreak/>
        <w:t>Resume Draft</w:t>
      </w:r>
      <w:r w:rsidR="00352ACF" w:rsidRPr="00C61837">
        <w:rPr>
          <w:b/>
          <w:bCs/>
          <w:sz w:val="24"/>
          <w:szCs w:val="24"/>
        </w:rPr>
        <w:t>:</w:t>
      </w:r>
    </w:p>
    <w:p w14:paraId="1475B422" w14:textId="17A4DD0C" w:rsidR="00352ACF" w:rsidRPr="00C61837" w:rsidRDefault="00352ACF" w:rsidP="007B45A7">
      <w:pPr>
        <w:spacing w:line="240" w:lineRule="auto"/>
        <w:jc w:val="both"/>
        <w:rPr>
          <w:sz w:val="24"/>
          <w:szCs w:val="24"/>
        </w:rPr>
      </w:pPr>
      <w:r w:rsidRPr="00C61837">
        <w:rPr>
          <w:sz w:val="24"/>
          <w:szCs w:val="24"/>
        </w:rPr>
        <w:t xml:space="preserve">The most important aspects of </w:t>
      </w:r>
      <w:r w:rsidR="000533AE" w:rsidRPr="00C61837">
        <w:rPr>
          <w:sz w:val="24"/>
          <w:szCs w:val="24"/>
        </w:rPr>
        <w:t>developing a great Resume</w:t>
      </w:r>
      <w:r w:rsidRPr="00C61837">
        <w:rPr>
          <w:sz w:val="24"/>
          <w:szCs w:val="24"/>
        </w:rPr>
        <w:t xml:space="preserve"> </w:t>
      </w:r>
      <w:r w:rsidR="000533AE" w:rsidRPr="00C61837">
        <w:rPr>
          <w:sz w:val="24"/>
          <w:szCs w:val="24"/>
        </w:rPr>
        <w:t>are</w:t>
      </w:r>
      <w:r w:rsidRPr="00C61837">
        <w:rPr>
          <w:sz w:val="24"/>
          <w:szCs w:val="24"/>
        </w:rPr>
        <w:t>:</w:t>
      </w:r>
    </w:p>
    <w:p w14:paraId="028C4004" w14:textId="2F1903D6" w:rsidR="00352ACF" w:rsidRPr="00C61837" w:rsidRDefault="000533AE" w:rsidP="007B45A7">
      <w:pPr>
        <w:pStyle w:val="ListParagraph"/>
        <w:numPr>
          <w:ilvl w:val="0"/>
          <w:numId w:val="2"/>
        </w:numPr>
        <w:jc w:val="both"/>
        <w:rPr>
          <w:sz w:val="24"/>
          <w:szCs w:val="24"/>
        </w:rPr>
      </w:pPr>
      <w:r w:rsidRPr="00C61837">
        <w:rPr>
          <w:sz w:val="24"/>
          <w:szCs w:val="24"/>
        </w:rPr>
        <w:t>Be specific with the Job role that you are aiming for</w:t>
      </w:r>
    </w:p>
    <w:p w14:paraId="59808DC0" w14:textId="4C9967CC" w:rsidR="00352ACF" w:rsidRPr="00C61837" w:rsidRDefault="000533AE" w:rsidP="007B45A7">
      <w:pPr>
        <w:pStyle w:val="ListParagraph"/>
        <w:numPr>
          <w:ilvl w:val="0"/>
          <w:numId w:val="2"/>
        </w:numPr>
        <w:jc w:val="both"/>
        <w:rPr>
          <w:sz w:val="24"/>
          <w:szCs w:val="24"/>
        </w:rPr>
      </w:pPr>
      <w:r w:rsidRPr="00C61837">
        <w:rPr>
          <w:sz w:val="24"/>
          <w:szCs w:val="24"/>
        </w:rPr>
        <w:t xml:space="preserve">Check for </w:t>
      </w:r>
      <w:r w:rsidR="00BA2DB9" w:rsidRPr="00C61837">
        <w:rPr>
          <w:sz w:val="24"/>
          <w:szCs w:val="24"/>
        </w:rPr>
        <w:t>Grammatical, Punctuation, and Sentence framing issues (Use Grammarly)</w:t>
      </w:r>
    </w:p>
    <w:p w14:paraId="33CAF6B7" w14:textId="10A517A3" w:rsidR="00352ACF" w:rsidRPr="00C61837" w:rsidRDefault="00BA2DB9" w:rsidP="007B45A7">
      <w:pPr>
        <w:pStyle w:val="ListParagraph"/>
        <w:numPr>
          <w:ilvl w:val="0"/>
          <w:numId w:val="2"/>
        </w:numPr>
        <w:jc w:val="both"/>
        <w:rPr>
          <w:sz w:val="24"/>
          <w:szCs w:val="24"/>
        </w:rPr>
      </w:pPr>
      <w:r w:rsidRPr="00C61837">
        <w:rPr>
          <w:sz w:val="24"/>
          <w:szCs w:val="24"/>
        </w:rPr>
        <w:t>Include all your necessary information which ultimately land you into the Job</w:t>
      </w:r>
      <w:r w:rsidR="00287474" w:rsidRPr="00C61837">
        <w:rPr>
          <w:sz w:val="24"/>
          <w:szCs w:val="24"/>
        </w:rPr>
        <w:t xml:space="preserve"> (Be concise)</w:t>
      </w:r>
    </w:p>
    <w:p w14:paraId="0C678D8B" w14:textId="58E110CD" w:rsidR="00352ACF" w:rsidRPr="00C61837" w:rsidRDefault="00352ACF" w:rsidP="007B45A7">
      <w:pPr>
        <w:pStyle w:val="ListParagraph"/>
        <w:numPr>
          <w:ilvl w:val="0"/>
          <w:numId w:val="2"/>
        </w:numPr>
        <w:jc w:val="both"/>
        <w:rPr>
          <w:sz w:val="24"/>
          <w:szCs w:val="24"/>
        </w:rPr>
      </w:pPr>
      <w:r w:rsidRPr="00C61837">
        <w:rPr>
          <w:sz w:val="24"/>
          <w:szCs w:val="24"/>
        </w:rPr>
        <w:t>Present</w:t>
      </w:r>
      <w:r w:rsidR="00BA2DB9" w:rsidRPr="00C61837">
        <w:rPr>
          <w:sz w:val="24"/>
          <w:szCs w:val="24"/>
        </w:rPr>
        <w:t xml:space="preserve">ation is </w:t>
      </w:r>
      <w:r w:rsidR="00450672" w:rsidRPr="00C61837">
        <w:rPr>
          <w:sz w:val="24"/>
          <w:szCs w:val="24"/>
        </w:rPr>
        <w:t>the key (Double check spacings, line heights, margins, font, color, and etc.,)</w:t>
      </w:r>
    </w:p>
    <w:p w14:paraId="7BADD6C6" w14:textId="5D219A54" w:rsidR="00352ACF" w:rsidRPr="00C61837" w:rsidRDefault="00450672" w:rsidP="007B45A7">
      <w:pPr>
        <w:pStyle w:val="ListParagraph"/>
        <w:numPr>
          <w:ilvl w:val="0"/>
          <w:numId w:val="2"/>
        </w:numPr>
        <w:jc w:val="both"/>
        <w:rPr>
          <w:sz w:val="24"/>
          <w:szCs w:val="24"/>
        </w:rPr>
      </w:pPr>
      <w:r w:rsidRPr="00C61837">
        <w:rPr>
          <w:sz w:val="24"/>
          <w:szCs w:val="24"/>
        </w:rPr>
        <w:t xml:space="preserve">Mention your </w:t>
      </w:r>
      <w:r w:rsidR="007A212C" w:rsidRPr="00C61837">
        <w:rPr>
          <w:sz w:val="24"/>
          <w:szCs w:val="24"/>
        </w:rPr>
        <w:t>contact</w:t>
      </w:r>
      <w:r w:rsidRPr="00C61837">
        <w:rPr>
          <w:sz w:val="24"/>
          <w:szCs w:val="24"/>
        </w:rPr>
        <w:t xml:space="preserve"> info to get contacted by a Recruiter</w:t>
      </w:r>
      <w:r w:rsidR="007A212C" w:rsidRPr="00C61837">
        <w:rPr>
          <w:sz w:val="24"/>
          <w:szCs w:val="24"/>
        </w:rPr>
        <w:t xml:space="preserve"> (Specify your interests &amp; passion)</w:t>
      </w:r>
    </w:p>
    <w:p w14:paraId="040B93F4" w14:textId="02298B73" w:rsidR="008205C2" w:rsidRPr="00C61837" w:rsidRDefault="006507A7" w:rsidP="007B45A7">
      <w:pPr>
        <w:pStyle w:val="ListParagraph"/>
        <w:numPr>
          <w:ilvl w:val="0"/>
          <w:numId w:val="2"/>
        </w:numPr>
        <w:jc w:val="both"/>
        <w:rPr>
          <w:sz w:val="24"/>
          <w:szCs w:val="24"/>
        </w:rPr>
      </w:pPr>
      <w:r w:rsidRPr="00C61837">
        <w:rPr>
          <w:sz w:val="24"/>
          <w:szCs w:val="24"/>
        </w:rPr>
        <w:t>Make it look simple and sweet (Don’t exceed more than 1 Page)</w:t>
      </w:r>
    </w:p>
    <w:p w14:paraId="140D3D6F" w14:textId="05697572" w:rsidR="00450672" w:rsidRPr="00C61837" w:rsidRDefault="00450672" w:rsidP="007B45A7">
      <w:pPr>
        <w:pStyle w:val="ListParagraph"/>
        <w:numPr>
          <w:ilvl w:val="0"/>
          <w:numId w:val="2"/>
        </w:numPr>
        <w:jc w:val="both"/>
        <w:rPr>
          <w:sz w:val="24"/>
          <w:szCs w:val="24"/>
        </w:rPr>
      </w:pPr>
      <w:r w:rsidRPr="00C61837">
        <w:rPr>
          <w:sz w:val="24"/>
          <w:szCs w:val="24"/>
        </w:rPr>
        <w:t>Quantify your Work experience and include relevant Projects and Achievements</w:t>
      </w:r>
      <w:r w:rsidR="007A212C" w:rsidRPr="00C61837">
        <w:rPr>
          <w:sz w:val="24"/>
          <w:szCs w:val="24"/>
        </w:rPr>
        <w:t xml:space="preserve"> (</w:t>
      </w:r>
      <w:r w:rsidRPr="00C61837">
        <w:rPr>
          <w:sz w:val="24"/>
          <w:szCs w:val="24"/>
        </w:rPr>
        <w:t>if necessary</w:t>
      </w:r>
      <w:r w:rsidR="007A212C" w:rsidRPr="00C61837">
        <w:rPr>
          <w:sz w:val="24"/>
          <w:szCs w:val="24"/>
        </w:rPr>
        <w:t>)</w:t>
      </w:r>
    </w:p>
    <w:p w14:paraId="092C54D4" w14:textId="400A0813" w:rsidR="00352ACF" w:rsidRPr="00C61837" w:rsidRDefault="00731D53" w:rsidP="007B45A7">
      <w:pPr>
        <w:spacing w:line="360" w:lineRule="auto"/>
        <w:jc w:val="both"/>
        <w:rPr>
          <w:b/>
          <w:bCs/>
          <w:sz w:val="24"/>
          <w:szCs w:val="24"/>
        </w:rPr>
      </w:pPr>
      <w:r w:rsidRPr="00C61837">
        <w:rPr>
          <w:b/>
          <w:bCs/>
          <w:sz w:val="24"/>
          <w:szCs w:val="24"/>
        </w:rPr>
        <w:t>Elevator Pitch</w:t>
      </w:r>
      <w:r w:rsidR="00352ACF" w:rsidRPr="00C61837">
        <w:rPr>
          <w:b/>
          <w:bCs/>
          <w:sz w:val="24"/>
          <w:szCs w:val="24"/>
        </w:rPr>
        <w:t>:</w:t>
      </w:r>
    </w:p>
    <w:p w14:paraId="5BE4A9F3" w14:textId="2405C844" w:rsidR="003F690F" w:rsidRPr="00C61837" w:rsidRDefault="003F690F" w:rsidP="007B45A7">
      <w:pPr>
        <w:spacing w:line="360" w:lineRule="auto"/>
        <w:jc w:val="both"/>
        <w:rPr>
          <w:sz w:val="24"/>
          <w:szCs w:val="24"/>
        </w:rPr>
      </w:pPr>
      <w:r w:rsidRPr="00C61837">
        <w:rPr>
          <w:sz w:val="24"/>
          <w:szCs w:val="24"/>
        </w:rPr>
        <w:t>It is all about selling yourself less than 30 to 45 seconds.</w:t>
      </w:r>
      <w:r w:rsidR="008B662F" w:rsidRPr="00C61837">
        <w:rPr>
          <w:sz w:val="24"/>
          <w:szCs w:val="24"/>
        </w:rPr>
        <w:t xml:space="preserve"> </w:t>
      </w:r>
    </w:p>
    <w:p w14:paraId="286678F9" w14:textId="06DCFF99" w:rsidR="00352ACF" w:rsidRPr="00C61837" w:rsidRDefault="00352ACF" w:rsidP="007B45A7">
      <w:pPr>
        <w:pStyle w:val="ListParagraph"/>
        <w:numPr>
          <w:ilvl w:val="0"/>
          <w:numId w:val="4"/>
        </w:numPr>
        <w:jc w:val="both"/>
        <w:rPr>
          <w:sz w:val="24"/>
          <w:szCs w:val="24"/>
        </w:rPr>
      </w:pPr>
      <w:r w:rsidRPr="00C61837">
        <w:rPr>
          <w:sz w:val="24"/>
          <w:szCs w:val="24"/>
        </w:rPr>
        <w:t xml:space="preserve">A person should have zeal and willingness to </w:t>
      </w:r>
      <w:r w:rsidR="008B662F" w:rsidRPr="00C61837">
        <w:rPr>
          <w:sz w:val="24"/>
          <w:szCs w:val="24"/>
        </w:rPr>
        <w:t>talk about the Job role and company’s vision</w:t>
      </w:r>
    </w:p>
    <w:p w14:paraId="674634EC" w14:textId="1AC53DD6" w:rsidR="008B662F" w:rsidRPr="00C61837" w:rsidRDefault="008B662F" w:rsidP="007B45A7">
      <w:pPr>
        <w:pStyle w:val="ListParagraph"/>
        <w:numPr>
          <w:ilvl w:val="0"/>
          <w:numId w:val="4"/>
        </w:numPr>
        <w:jc w:val="both"/>
        <w:rPr>
          <w:sz w:val="24"/>
          <w:szCs w:val="24"/>
        </w:rPr>
      </w:pPr>
      <w:r w:rsidRPr="00C61837">
        <w:rPr>
          <w:sz w:val="24"/>
          <w:szCs w:val="24"/>
        </w:rPr>
        <w:t xml:space="preserve">Introduce yourself with smile and </w:t>
      </w:r>
      <w:r w:rsidR="00A67EBD" w:rsidRPr="00C61837">
        <w:rPr>
          <w:sz w:val="24"/>
          <w:szCs w:val="24"/>
        </w:rPr>
        <w:t>talk about your education, work experience, and projects if done any</w:t>
      </w:r>
    </w:p>
    <w:p w14:paraId="1BE1FFD4" w14:textId="7594C0A6" w:rsidR="00A67EBD" w:rsidRPr="00C61837" w:rsidRDefault="00A67EBD" w:rsidP="007B45A7">
      <w:pPr>
        <w:pStyle w:val="ListParagraph"/>
        <w:numPr>
          <w:ilvl w:val="0"/>
          <w:numId w:val="4"/>
        </w:numPr>
        <w:jc w:val="both"/>
        <w:rPr>
          <w:sz w:val="24"/>
          <w:szCs w:val="24"/>
        </w:rPr>
      </w:pPr>
      <w:r w:rsidRPr="00C61837">
        <w:rPr>
          <w:sz w:val="24"/>
          <w:szCs w:val="24"/>
        </w:rPr>
        <w:t>Deliver your key selling points</w:t>
      </w:r>
      <w:r w:rsidR="001C4337" w:rsidRPr="00C61837">
        <w:rPr>
          <w:sz w:val="24"/>
          <w:szCs w:val="24"/>
        </w:rPr>
        <w:t xml:space="preserve"> (your skills, abilities, talents)</w:t>
      </w:r>
      <w:r w:rsidRPr="00C61837">
        <w:rPr>
          <w:sz w:val="24"/>
          <w:szCs w:val="24"/>
        </w:rPr>
        <w:t xml:space="preserve"> that you can bring to the company </w:t>
      </w:r>
      <w:r w:rsidR="001C4337" w:rsidRPr="00C61837">
        <w:rPr>
          <w:sz w:val="24"/>
          <w:szCs w:val="24"/>
        </w:rPr>
        <w:t>which will be helpful for them and to you as well (Win! – Win! situation)</w:t>
      </w:r>
    </w:p>
    <w:p w14:paraId="66AF9BB6" w14:textId="7BC91A9E" w:rsidR="001C4337" w:rsidRPr="00C61837" w:rsidRDefault="001C4337" w:rsidP="007B45A7">
      <w:pPr>
        <w:pStyle w:val="ListParagraph"/>
        <w:numPr>
          <w:ilvl w:val="0"/>
          <w:numId w:val="4"/>
        </w:numPr>
        <w:jc w:val="both"/>
        <w:rPr>
          <w:sz w:val="24"/>
          <w:szCs w:val="24"/>
        </w:rPr>
      </w:pPr>
      <w:r w:rsidRPr="00C61837">
        <w:rPr>
          <w:sz w:val="24"/>
          <w:szCs w:val="24"/>
        </w:rPr>
        <w:t xml:space="preserve">Speak with brevity and ignore </w:t>
      </w:r>
      <w:r w:rsidR="00AC26DB" w:rsidRPr="00C61837">
        <w:rPr>
          <w:sz w:val="24"/>
          <w:szCs w:val="24"/>
        </w:rPr>
        <w:t>complex language (Being simple is the best)</w:t>
      </w:r>
    </w:p>
    <w:p w14:paraId="4A50EE8B" w14:textId="2C09C33F" w:rsidR="00AC26DB" w:rsidRPr="00C61837" w:rsidRDefault="00AC26DB" w:rsidP="007B45A7">
      <w:pPr>
        <w:pStyle w:val="ListParagraph"/>
        <w:numPr>
          <w:ilvl w:val="0"/>
          <w:numId w:val="4"/>
        </w:numPr>
        <w:jc w:val="both"/>
        <w:rPr>
          <w:sz w:val="24"/>
          <w:szCs w:val="24"/>
        </w:rPr>
      </w:pPr>
      <w:r w:rsidRPr="00C61837">
        <w:rPr>
          <w:sz w:val="24"/>
          <w:szCs w:val="24"/>
        </w:rPr>
        <w:t>Body language, Eye contact, Communication skills are the Key point indicators</w:t>
      </w:r>
    </w:p>
    <w:p w14:paraId="0D0DC059" w14:textId="27E8CA6B" w:rsidR="00787294" w:rsidRPr="00C61837" w:rsidRDefault="00787294" w:rsidP="007B45A7">
      <w:pPr>
        <w:pStyle w:val="ListParagraph"/>
        <w:numPr>
          <w:ilvl w:val="0"/>
          <w:numId w:val="4"/>
        </w:numPr>
        <w:jc w:val="both"/>
        <w:rPr>
          <w:sz w:val="24"/>
          <w:szCs w:val="24"/>
        </w:rPr>
      </w:pPr>
      <w:r w:rsidRPr="00C61837">
        <w:rPr>
          <w:sz w:val="24"/>
          <w:szCs w:val="24"/>
        </w:rPr>
        <w:t>Plan, prepare, and practice (Be enthusiastic and friendly with others)</w:t>
      </w:r>
    </w:p>
    <w:p w14:paraId="405A5E3D" w14:textId="19FA42FB" w:rsidR="003B18BB" w:rsidRPr="00C61837" w:rsidRDefault="00B62C25" w:rsidP="007B45A7">
      <w:pPr>
        <w:jc w:val="both"/>
        <w:rPr>
          <w:b/>
          <w:bCs/>
          <w:sz w:val="24"/>
          <w:szCs w:val="24"/>
        </w:rPr>
      </w:pPr>
      <w:r w:rsidRPr="00C61837">
        <w:rPr>
          <w:b/>
          <w:bCs/>
          <w:sz w:val="24"/>
          <w:szCs w:val="24"/>
        </w:rPr>
        <w:t>Discussion 3</w:t>
      </w:r>
    </w:p>
    <w:p w14:paraId="3504927A" w14:textId="77777777" w:rsidR="00C61837" w:rsidRPr="00C61837" w:rsidRDefault="00C61837" w:rsidP="007B45A7">
      <w:pPr>
        <w:pStyle w:val="ListParagraph"/>
        <w:numPr>
          <w:ilvl w:val="0"/>
          <w:numId w:val="5"/>
        </w:numPr>
        <w:jc w:val="both"/>
        <w:rPr>
          <w:sz w:val="24"/>
          <w:szCs w:val="24"/>
        </w:rPr>
      </w:pPr>
      <w:r w:rsidRPr="00C61837">
        <w:rPr>
          <w:sz w:val="24"/>
          <w:szCs w:val="24"/>
        </w:rPr>
        <w:t>Effective Teams</w:t>
      </w:r>
    </w:p>
    <w:p w14:paraId="192FF01A" w14:textId="77777777" w:rsidR="00C61837" w:rsidRPr="00C61837" w:rsidRDefault="00C61837" w:rsidP="007B45A7">
      <w:pPr>
        <w:pStyle w:val="ListParagraph"/>
        <w:numPr>
          <w:ilvl w:val="0"/>
          <w:numId w:val="5"/>
        </w:numPr>
        <w:jc w:val="both"/>
        <w:rPr>
          <w:sz w:val="24"/>
          <w:szCs w:val="24"/>
        </w:rPr>
      </w:pPr>
      <w:r w:rsidRPr="00C61837">
        <w:rPr>
          <w:sz w:val="24"/>
          <w:szCs w:val="24"/>
        </w:rPr>
        <w:t>Cover Letter</w:t>
      </w:r>
    </w:p>
    <w:p w14:paraId="20E016D1" w14:textId="77777777" w:rsidR="00C61837" w:rsidRPr="00C61837" w:rsidRDefault="00C61837" w:rsidP="007B45A7">
      <w:pPr>
        <w:pStyle w:val="ListParagraph"/>
        <w:numPr>
          <w:ilvl w:val="0"/>
          <w:numId w:val="5"/>
        </w:numPr>
        <w:jc w:val="both"/>
        <w:rPr>
          <w:sz w:val="24"/>
          <w:szCs w:val="24"/>
        </w:rPr>
      </w:pPr>
      <w:r w:rsidRPr="00C61837">
        <w:rPr>
          <w:sz w:val="24"/>
          <w:szCs w:val="24"/>
        </w:rPr>
        <w:t xml:space="preserve">Describe SAIL event you attended related to a field of interest </w:t>
      </w:r>
    </w:p>
    <w:p w14:paraId="30E861D0" w14:textId="5F1AC40D" w:rsidR="00C61837" w:rsidRPr="00C61837" w:rsidRDefault="00C61837" w:rsidP="007B45A7">
      <w:pPr>
        <w:jc w:val="both"/>
        <w:rPr>
          <w:sz w:val="24"/>
          <w:szCs w:val="24"/>
        </w:rPr>
      </w:pPr>
      <w:r w:rsidRPr="00C61837">
        <w:rPr>
          <w:sz w:val="24"/>
          <w:szCs w:val="24"/>
        </w:rPr>
        <w:t>When thinking about the field or industry you hope to get opportunities in, what prior experience and traits do you bring?  What are different experiences you've had that can help an organization, what are skill areas you need to grow in?</w:t>
      </w:r>
    </w:p>
    <w:p w14:paraId="24DA3A67" w14:textId="2D2A2A31" w:rsidR="00B62C25" w:rsidRDefault="00B62C25" w:rsidP="007B45A7">
      <w:pPr>
        <w:pStyle w:val="NormalWeb"/>
        <w:jc w:val="both"/>
        <w:rPr>
          <w:rFonts w:asciiTheme="minorHAnsi" w:eastAsiaTheme="minorHAnsi" w:hAnsiTheme="minorHAnsi" w:cstheme="minorBidi"/>
          <w:b/>
          <w:bCs/>
        </w:rPr>
      </w:pPr>
      <w:r w:rsidRPr="001F1A12">
        <w:rPr>
          <w:rFonts w:asciiTheme="minorHAnsi" w:eastAsiaTheme="minorHAnsi" w:hAnsiTheme="minorHAnsi" w:cstheme="minorBidi"/>
          <w:b/>
          <w:bCs/>
        </w:rPr>
        <w:t>Effective Teams:</w:t>
      </w:r>
    </w:p>
    <w:p w14:paraId="78A93FFC" w14:textId="06877701" w:rsidR="00736205" w:rsidRPr="00E25AB9" w:rsidRDefault="001E7B64"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Having a clear objective</w:t>
      </w:r>
      <w:r w:rsidR="00736205" w:rsidRPr="00E25AB9">
        <w:rPr>
          <w:rFonts w:asciiTheme="minorHAnsi" w:eastAsiaTheme="minorHAnsi" w:hAnsiTheme="minorHAnsi" w:cstheme="minorBidi"/>
        </w:rPr>
        <w:t xml:space="preserve"> on a task/ project</w:t>
      </w:r>
      <w:r w:rsidRPr="00E25AB9">
        <w:rPr>
          <w:rFonts w:asciiTheme="minorHAnsi" w:eastAsiaTheme="minorHAnsi" w:hAnsiTheme="minorHAnsi" w:cstheme="minorBidi"/>
        </w:rPr>
        <w:t xml:space="preserve"> with the team members is </w:t>
      </w:r>
      <w:r w:rsidR="00736205" w:rsidRPr="00E25AB9">
        <w:rPr>
          <w:rFonts w:asciiTheme="minorHAnsi" w:eastAsiaTheme="minorHAnsi" w:hAnsiTheme="minorHAnsi" w:cstheme="minorBidi"/>
        </w:rPr>
        <w:t>essential</w:t>
      </w:r>
    </w:p>
    <w:p w14:paraId="15ED0F13" w14:textId="5120406A" w:rsidR="00736205" w:rsidRPr="00E25AB9" w:rsidRDefault="00736205"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Segregate the work and unite as a group</w:t>
      </w:r>
    </w:p>
    <w:p w14:paraId="5D54003E" w14:textId="6336B428" w:rsidR="00736205" w:rsidRPr="00E25AB9" w:rsidRDefault="00736205"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Be clear w</w:t>
      </w:r>
      <w:r w:rsidR="00DE2F5D" w:rsidRPr="00E25AB9">
        <w:rPr>
          <w:rFonts w:asciiTheme="minorHAnsi" w:eastAsiaTheme="minorHAnsi" w:hAnsiTheme="minorHAnsi" w:cstheme="minorBidi"/>
        </w:rPr>
        <w:t>ith everyone (Communication and Presentation Skills)</w:t>
      </w:r>
    </w:p>
    <w:p w14:paraId="44AA3DA5" w14:textId="1E8D27A7" w:rsidR="00DE2F5D" w:rsidRPr="00E25AB9" w:rsidRDefault="00DE2F5D"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 xml:space="preserve">Help and Appreciate others </w:t>
      </w:r>
    </w:p>
    <w:p w14:paraId="2836F7C4" w14:textId="71B778DC" w:rsidR="00DE2F5D" w:rsidRPr="00E25AB9" w:rsidRDefault="00DE2F5D"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Show strong leadership and delegate responsibilities</w:t>
      </w:r>
    </w:p>
    <w:p w14:paraId="26A477D9" w14:textId="7749D3C9" w:rsidR="00DE2F5D" w:rsidRPr="00E25AB9" w:rsidRDefault="00DE2F5D"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lastRenderedPageBreak/>
        <w:t>Honesty is the best policy</w:t>
      </w:r>
    </w:p>
    <w:p w14:paraId="664EC180" w14:textId="329C373F" w:rsidR="00DE2F5D" w:rsidRPr="00E25AB9" w:rsidRDefault="00DE2F5D" w:rsidP="007B45A7">
      <w:pPr>
        <w:pStyle w:val="NormalWeb"/>
        <w:numPr>
          <w:ilvl w:val="0"/>
          <w:numId w:val="6"/>
        </w:numPr>
        <w:jc w:val="both"/>
        <w:rPr>
          <w:rFonts w:asciiTheme="minorHAnsi" w:eastAsiaTheme="minorHAnsi" w:hAnsiTheme="minorHAnsi" w:cstheme="minorBidi"/>
        </w:rPr>
      </w:pPr>
      <w:r w:rsidRPr="00E25AB9">
        <w:rPr>
          <w:rFonts w:asciiTheme="minorHAnsi" w:eastAsiaTheme="minorHAnsi" w:hAnsiTheme="minorHAnsi" w:cstheme="minorBidi"/>
        </w:rPr>
        <w:t xml:space="preserve">Collaborate and </w:t>
      </w:r>
      <w:r w:rsidR="00E25AB9" w:rsidRPr="00E25AB9">
        <w:rPr>
          <w:rFonts w:asciiTheme="minorHAnsi" w:eastAsiaTheme="minorHAnsi" w:hAnsiTheme="minorHAnsi" w:cstheme="minorBidi"/>
        </w:rPr>
        <w:t>cooperate with each other</w:t>
      </w:r>
    </w:p>
    <w:p w14:paraId="2A3D1B45" w14:textId="51AEBDF5" w:rsidR="00736205" w:rsidRPr="00E25AB9" w:rsidRDefault="00E25AB9" w:rsidP="007B45A7">
      <w:pPr>
        <w:pStyle w:val="NormalWeb"/>
        <w:numPr>
          <w:ilvl w:val="0"/>
          <w:numId w:val="6"/>
        </w:numPr>
        <w:jc w:val="both"/>
        <w:rPr>
          <w:rFonts w:asciiTheme="minorHAnsi" w:eastAsiaTheme="minorHAnsi" w:hAnsiTheme="minorHAnsi" w:cstheme="minorBidi"/>
          <w:b/>
          <w:bCs/>
        </w:rPr>
      </w:pPr>
      <w:r w:rsidRPr="00E25AB9">
        <w:rPr>
          <w:rFonts w:asciiTheme="minorHAnsi" w:eastAsiaTheme="minorHAnsi" w:hAnsiTheme="minorHAnsi" w:cstheme="minorBidi"/>
        </w:rPr>
        <w:t>Participate in events, activities, and projects</w:t>
      </w:r>
    </w:p>
    <w:p w14:paraId="62FF4899" w14:textId="350D1194" w:rsidR="00B62C25" w:rsidRDefault="00B62C25" w:rsidP="007B45A7">
      <w:pPr>
        <w:pStyle w:val="NormalWeb"/>
        <w:jc w:val="both"/>
        <w:rPr>
          <w:rFonts w:asciiTheme="minorHAnsi" w:eastAsiaTheme="minorHAnsi" w:hAnsiTheme="minorHAnsi" w:cstheme="minorBidi"/>
          <w:b/>
          <w:bCs/>
        </w:rPr>
      </w:pPr>
      <w:r w:rsidRPr="001F1A12">
        <w:rPr>
          <w:rFonts w:asciiTheme="minorHAnsi" w:eastAsiaTheme="minorHAnsi" w:hAnsiTheme="minorHAnsi" w:cstheme="minorBidi"/>
          <w:b/>
          <w:bCs/>
        </w:rPr>
        <w:t>Cover Letter:</w:t>
      </w:r>
    </w:p>
    <w:p w14:paraId="51681CDA" w14:textId="050A2B07" w:rsidR="00E25AB9" w:rsidRPr="003D6F71" w:rsidRDefault="00903746"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Show respect and keep it simple</w:t>
      </w:r>
    </w:p>
    <w:p w14:paraId="72216ED3" w14:textId="1C951F89" w:rsidR="00903746" w:rsidRPr="003D6F71" w:rsidRDefault="00903746"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Include your personal details which are essential</w:t>
      </w:r>
    </w:p>
    <w:p w14:paraId="1FE7891D" w14:textId="28FFB9F2" w:rsidR="00903746" w:rsidRPr="003D6F71" w:rsidRDefault="00796096"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Be an Ace at presenting the Cover Letter (Fonts, Margins, Spacing,  Concise)</w:t>
      </w:r>
    </w:p>
    <w:p w14:paraId="758D512D" w14:textId="3C1E40A4" w:rsidR="00796096" w:rsidRPr="003D6F71" w:rsidRDefault="00796096"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 xml:space="preserve">Don’t exceed more than one page and </w:t>
      </w:r>
      <w:r w:rsidR="00EC09BD" w:rsidRPr="003D6F71">
        <w:rPr>
          <w:rFonts w:asciiTheme="minorHAnsi" w:eastAsiaTheme="minorHAnsi" w:hAnsiTheme="minorHAnsi" w:cstheme="minorBidi"/>
        </w:rPr>
        <w:t>try to write unique cover letters for each company</w:t>
      </w:r>
    </w:p>
    <w:p w14:paraId="6FA2B4FB" w14:textId="6C7A5175" w:rsidR="00EC09BD" w:rsidRPr="003D6F71" w:rsidRDefault="00EC09BD"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 xml:space="preserve">Mention your referral/connection and willingness to </w:t>
      </w:r>
      <w:r w:rsidR="003D6F71" w:rsidRPr="003D6F71">
        <w:rPr>
          <w:rFonts w:asciiTheme="minorHAnsi" w:eastAsiaTheme="minorHAnsi" w:hAnsiTheme="minorHAnsi" w:cstheme="minorBidi"/>
        </w:rPr>
        <w:t>give you a chance</w:t>
      </w:r>
    </w:p>
    <w:p w14:paraId="38074083" w14:textId="6534C17F" w:rsidR="003D6F71" w:rsidRPr="003D6F71" w:rsidRDefault="003D6F71" w:rsidP="007B45A7">
      <w:pPr>
        <w:pStyle w:val="NormalWeb"/>
        <w:numPr>
          <w:ilvl w:val="0"/>
          <w:numId w:val="7"/>
        </w:numPr>
        <w:jc w:val="both"/>
        <w:rPr>
          <w:rFonts w:asciiTheme="minorHAnsi" w:eastAsiaTheme="minorHAnsi" w:hAnsiTheme="minorHAnsi" w:cstheme="minorBidi"/>
        </w:rPr>
      </w:pPr>
      <w:r w:rsidRPr="003D6F71">
        <w:rPr>
          <w:rFonts w:asciiTheme="minorHAnsi" w:eastAsiaTheme="minorHAnsi" w:hAnsiTheme="minorHAnsi" w:cstheme="minorBidi"/>
        </w:rPr>
        <w:t>Showcase your experience, projects, skills, and traits that you bring to the table</w:t>
      </w:r>
    </w:p>
    <w:p w14:paraId="76911059" w14:textId="5407E4CE" w:rsidR="00B62C25" w:rsidRDefault="00B62C25" w:rsidP="007B45A7">
      <w:pPr>
        <w:pStyle w:val="NormalWeb"/>
        <w:jc w:val="both"/>
        <w:rPr>
          <w:rFonts w:asciiTheme="minorHAnsi" w:eastAsiaTheme="minorHAnsi" w:hAnsiTheme="minorHAnsi" w:cstheme="minorBidi"/>
          <w:b/>
          <w:bCs/>
        </w:rPr>
      </w:pPr>
      <w:r w:rsidRPr="001F1A12">
        <w:rPr>
          <w:rFonts w:asciiTheme="minorHAnsi" w:eastAsiaTheme="minorHAnsi" w:hAnsiTheme="minorHAnsi" w:cstheme="minorBidi"/>
          <w:b/>
          <w:bCs/>
        </w:rPr>
        <w:t>SAIL Event:</w:t>
      </w:r>
    </w:p>
    <w:p w14:paraId="4DE18734" w14:textId="34D6946A" w:rsidR="003D6F71" w:rsidRPr="00286D14" w:rsidRDefault="003D6F71" w:rsidP="007B45A7">
      <w:pPr>
        <w:pStyle w:val="NormalWeb"/>
        <w:jc w:val="both"/>
        <w:rPr>
          <w:rFonts w:asciiTheme="minorHAnsi" w:eastAsiaTheme="minorHAnsi" w:hAnsiTheme="minorHAnsi" w:cstheme="minorBidi"/>
        </w:rPr>
      </w:pPr>
      <w:r w:rsidRPr="00286D14">
        <w:rPr>
          <w:rFonts w:asciiTheme="minorHAnsi" w:eastAsiaTheme="minorHAnsi" w:hAnsiTheme="minorHAnsi" w:cstheme="minorBidi"/>
        </w:rPr>
        <w:t xml:space="preserve">Recently I have attended a SAIL Event called Scrum Kanban Workshop which </w:t>
      </w:r>
      <w:r w:rsidR="001A0CFD" w:rsidRPr="00286D14">
        <w:rPr>
          <w:rFonts w:asciiTheme="minorHAnsi" w:eastAsiaTheme="minorHAnsi" w:hAnsiTheme="minorHAnsi" w:cstheme="minorBidi"/>
        </w:rPr>
        <w:t xml:space="preserve">is given by Padmini </w:t>
      </w:r>
      <w:proofErr w:type="spellStart"/>
      <w:r w:rsidR="001A0CFD" w:rsidRPr="00286D14">
        <w:rPr>
          <w:rFonts w:asciiTheme="minorHAnsi" w:eastAsiaTheme="minorHAnsi" w:hAnsiTheme="minorHAnsi" w:cstheme="minorBidi"/>
        </w:rPr>
        <w:t>Chelluri</w:t>
      </w:r>
      <w:proofErr w:type="spellEnd"/>
      <w:r w:rsidR="001A0CFD" w:rsidRPr="00286D14">
        <w:rPr>
          <w:rFonts w:asciiTheme="minorHAnsi" w:eastAsiaTheme="minorHAnsi" w:hAnsiTheme="minorHAnsi" w:cstheme="minorBidi"/>
        </w:rPr>
        <w:t>. In this event, I learned how to visualize the workflow, understand the principles, practice the measures, and etc. This event gave me an understanding of what is Scrum and Kanban and how they are used in the real-world.</w:t>
      </w:r>
    </w:p>
    <w:p w14:paraId="362D2B1B" w14:textId="2552B79E" w:rsidR="00B62C25" w:rsidRDefault="00B62C25" w:rsidP="007B45A7">
      <w:pPr>
        <w:pStyle w:val="NormalWeb"/>
        <w:jc w:val="both"/>
        <w:rPr>
          <w:rFonts w:asciiTheme="minorHAnsi" w:eastAsiaTheme="minorHAnsi" w:hAnsiTheme="minorHAnsi" w:cstheme="minorBidi"/>
          <w:b/>
          <w:bCs/>
        </w:rPr>
      </w:pPr>
      <w:r w:rsidRPr="001F1A12">
        <w:rPr>
          <w:rFonts w:asciiTheme="minorHAnsi" w:eastAsiaTheme="minorHAnsi" w:hAnsiTheme="minorHAnsi" w:cstheme="minorBidi"/>
          <w:b/>
          <w:bCs/>
        </w:rPr>
        <w:t>Prior Experience and Traits:</w:t>
      </w:r>
    </w:p>
    <w:p w14:paraId="1C027517" w14:textId="1D41205F" w:rsidR="00286D14" w:rsidRPr="00DB028A" w:rsidRDefault="00286D14" w:rsidP="007B45A7">
      <w:pPr>
        <w:pStyle w:val="NormalWeb"/>
        <w:jc w:val="both"/>
        <w:rPr>
          <w:rFonts w:asciiTheme="minorHAnsi" w:eastAsiaTheme="minorHAnsi" w:hAnsiTheme="minorHAnsi" w:cstheme="minorBidi"/>
        </w:rPr>
      </w:pPr>
      <w:r w:rsidRPr="007B4001">
        <w:rPr>
          <w:rFonts w:asciiTheme="minorHAnsi" w:eastAsiaTheme="minorHAnsi" w:hAnsiTheme="minorHAnsi" w:cstheme="minorBidi"/>
        </w:rPr>
        <w:t xml:space="preserve">I have 2+ years of experience in the fields of Data Analysis, Front-end Web Development, and Python Development. My strongest trait is my determination in taking up the challenges and reskilling myself if necessary. What I believe is that continuous learning is the key to stay updated with the industry. </w:t>
      </w:r>
    </w:p>
    <w:p w14:paraId="358DC7ED" w14:textId="77777777" w:rsidR="00F215AF" w:rsidRDefault="00DB028A" w:rsidP="007B45A7">
      <w:pPr>
        <w:pStyle w:val="NormalWeb"/>
        <w:jc w:val="both"/>
        <w:rPr>
          <w:rFonts w:asciiTheme="minorHAnsi" w:eastAsiaTheme="minorHAnsi" w:hAnsiTheme="minorHAnsi" w:cstheme="minorBidi"/>
        </w:rPr>
      </w:pPr>
      <w:r>
        <w:rPr>
          <w:rFonts w:asciiTheme="minorHAnsi" w:eastAsiaTheme="minorHAnsi" w:hAnsiTheme="minorHAnsi" w:cstheme="minorBidi"/>
          <w:b/>
          <w:bCs/>
        </w:rPr>
        <w:t xml:space="preserve">Contribute </w:t>
      </w:r>
      <w:r w:rsidR="00B62C25" w:rsidRPr="001F1A12">
        <w:rPr>
          <w:rFonts w:asciiTheme="minorHAnsi" w:eastAsiaTheme="minorHAnsi" w:hAnsiTheme="minorHAnsi" w:cstheme="minorBidi"/>
          <w:b/>
          <w:bCs/>
        </w:rPr>
        <w:t xml:space="preserve">to </w:t>
      </w:r>
      <w:r>
        <w:rPr>
          <w:rFonts w:asciiTheme="minorHAnsi" w:eastAsiaTheme="minorHAnsi" w:hAnsiTheme="minorHAnsi" w:cstheme="minorBidi"/>
          <w:b/>
          <w:bCs/>
        </w:rPr>
        <w:t>Company</w:t>
      </w:r>
      <w:r w:rsidR="00B62C25" w:rsidRPr="001F1A12">
        <w:rPr>
          <w:rFonts w:asciiTheme="minorHAnsi" w:eastAsiaTheme="minorHAnsi" w:hAnsiTheme="minorHAnsi" w:cstheme="minorBidi"/>
          <w:b/>
          <w:bCs/>
        </w:rPr>
        <w:t>:</w:t>
      </w:r>
    </w:p>
    <w:p w14:paraId="6A216876" w14:textId="19AB8C5E" w:rsidR="00DB028A" w:rsidRPr="00DB028A" w:rsidRDefault="00DB028A" w:rsidP="007B45A7">
      <w:pPr>
        <w:pStyle w:val="NormalWeb"/>
        <w:jc w:val="both"/>
        <w:rPr>
          <w:rFonts w:asciiTheme="minorHAnsi" w:eastAsiaTheme="minorHAnsi" w:hAnsiTheme="minorHAnsi" w:cstheme="minorBidi"/>
        </w:rPr>
      </w:pPr>
      <w:r w:rsidRPr="00DB028A">
        <w:rPr>
          <w:rFonts w:asciiTheme="minorHAnsi" w:eastAsiaTheme="minorHAnsi" w:hAnsiTheme="minorHAnsi" w:cstheme="minorBidi"/>
        </w:rPr>
        <w:t xml:space="preserve">My previous work experience </w:t>
      </w:r>
      <w:r>
        <w:rPr>
          <w:rFonts w:asciiTheme="minorHAnsi" w:eastAsiaTheme="minorHAnsi" w:hAnsiTheme="minorHAnsi" w:cstheme="minorBidi"/>
        </w:rPr>
        <w:t xml:space="preserve">and knowledge </w:t>
      </w:r>
      <w:r w:rsidRPr="00DB028A">
        <w:rPr>
          <w:rFonts w:asciiTheme="minorHAnsi" w:eastAsiaTheme="minorHAnsi" w:hAnsiTheme="minorHAnsi" w:cstheme="minorBidi"/>
        </w:rPr>
        <w:t xml:space="preserve">include </w:t>
      </w:r>
      <w:r w:rsidR="00CF5E99">
        <w:rPr>
          <w:rFonts w:asciiTheme="minorHAnsi" w:eastAsiaTheme="minorHAnsi" w:hAnsiTheme="minorHAnsi" w:cstheme="minorBidi"/>
        </w:rPr>
        <w:t xml:space="preserve">data analysis, data visualization, software development, and product </w:t>
      </w:r>
      <w:r w:rsidRPr="00DB028A">
        <w:rPr>
          <w:rFonts w:asciiTheme="minorHAnsi" w:eastAsiaTheme="minorHAnsi" w:hAnsiTheme="minorHAnsi" w:cstheme="minorBidi"/>
        </w:rPr>
        <w:t>innovation in many areas</w:t>
      </w:r>
      <w:r w:rsidR="00CF5E99">
        <w:rPr>
          <w:rFonts w:asciiTheme="minorHAnsi" w:eastAsiaTheme="minorHAnsi" w:hAnsiTheme="minorHAnsi" w:cstheme="minorBidi"/>
        </w:rPr>
        <w:t xml:space="preserve">. </w:t>
      </w:r>
      <w:r w:rsidR="00CF5E99" w:rsidRPr="00CF5E99">
        <w:rPr>
          <w:rFonts w:asciiTheme="minorHAnsi" w:eastAsiaTheme="minorHAnsi" w:hAnsiTheme="minorHAnsi" w:cstheme="minorBidi"/>
        </w:rPr>
        <w:t xml:space="preserve">I can contribute my ability to streamline </w:t>
      </w:r>
      <w:r w:rsidR="00857A2E">
        <w:rPr>
          <w:rFonts w:asciiTheme="minorHAnsi" w:eastAsiaTheme="minorHAnsi" w:hAnsiTheme="minorHAnsi" w:cstheme="minorBidi"/>
        </w:rPr>
        <w:t>the project</w:t>
      </w:r>
      <w:r w:rsidR="00CF5E99" w:rsidRPr="00CF5E99">
        <w:rPr>
          <w:rFonts w:asciiTheme="minorHAnsi" w:eastAsiaTheme="minorHAnsi" w:hAnsiTheme="minorHAnsi" w:cstheme="minorBidi"/>
        </w:rPr>
        <w:t xml:space="preserve"> processes.</w:t>
      </w:r>
      <w:r w:rsidR="00857A2E">
        <w:rPr>
          <w:rFonts w:asciiTheme="minorHAnsi" w:eastAsiaTheme="minorHAnsi" w:hAnsiTheme="minorHAnsi" w:cstheme="minorBidi"/>
        </w:rPr>
        <w:t xml:space="preserve"> </w:t>
      </w:r>
      <w:r w:rsidR="00CF5E99" w:rsidRPr="00CF5E99">
        <w:rPr>
          <w:rFonts w:asciiTheme="minorHAnsi" w:eastAsiaTheme="minorHAnsi" w:hAnsiTheme="minorHAnsi" w:cstheme="minorBidi"/>
        </w:rPr>
        <w:t>I would love to apply my other organizational skills to this job at your company.</w:t>
      </w:r>
    </w:p>
    <w:p w14:paraId="68B92EC5" w14:textId="6570F3A8" w:rsidR="00B62C25" w:rsidRDefault="00B62C25" w:rsidP="007B45A7">
      <w:pPr>
        <w:pStyle w:val="NormalWeb"/>
        <w:jc w:val="both"/>
        <w:rPr>
          <w:rFonts w:asciiTheme="minorHAnsi" w:eastAsiaTheme="minorHAnsi" w:hAnsiTheme="minorHAnsi" w:cstheme="minorBidi"/>
          <w:b/>
          <w:bCs/>
        </w:rPr>
      </w:pPr>
      <w:r w:rsidRPr="001F1A12">
        <w:rPr>
          <w:rFonts w:asciiTheme="minorHAnsi" w:eastAsiaTheme="minorHAnsi" w:hAnsiTheme="minorHAnsi" w:cstheme="minorBidi"/>
          <w:b/>
          <w:bCs/>
        </w:rPr>
        <w:t>Skills to harness</w:t>
      </w:r>
      <w:r w:rsidR="001F1A12" w:rsidRPr="001F1A12">
        <w:rPr>
          <w:rFonts w:asciiTheme="minorHAnsi" w:eastAsiaTheme="minorHAnsi" w:hAnsiTheme="minorHAnsi" w:cstheme="minorBidi"/>
          <w:b/>
          <w:bCs/>
        </w:rPr>
        <w:t>:</w:t>
      </w:r>
    </w:p>
    <w:p w14:paraId="42A95CE1" w14:textId="0AFC5E8D" w:rsidR="007704DF" w:rsidRPr="00C00EE5" w:rsidRDefault="007704DF" w:rsidP="007B45A7">
      <w:pPr>
        <w:pStyle w:val="NormalWeb"/>
        <w:jc w:val="both"/>
        <w:rPr>
          <w:rFonts w:asciiTheme="minorHAnsi" w:eastAsiaTheme="minorHAnsi" w:hAnsiTheme="minorHAnsi" w:cstheme="minorBidi"/>
        </w:rPr>
      </w:pPr>
      <w:r w:rsidRPr="00C00EE5">
        <w:rPr>
          <w:rFonts w:asciiTheme="minorHAnsi" w:eastAsiaTheme="minorHAnsi" w:hAnsiTheme="minorHAnsi" w:cstheme="minorBidi"/>
        </w:rPr>
        <w:t>I would like to improve my skills in:</w:t>
      </w:r>
    </w:p>
    <w:p w14:paraId="0EC3F3BC" w14:textId="19C2B59C" w:rsidR="007704DF" w:rsidRPr="00C00EE5" w:rsidRDefault="007704DF" w:rsidP="007B45A7">
      <w:pPr>
        <w:pStyle w:val="NormalWeb"/>
        <w:numPr>
          <w:ilvl w:val="0"/>
          <w:numId w:val="8"/>
        </w:numPr>
        <w:jc w:val="both"/>
        <w:rPr>
          <w:rFonts w:asciiTheme="minorHAnsi" w:eastAsiaTheme="minorHAnsi" w:hAnsiTheme="minorHAnsi" w:cstheme="minorBidi"/>
        </w:rPr>
      </w:pPr>
      <w:r w:rsidRPr="00C00EE5">
        <w:rPr>
          <w:rFonts w:asciiTheme="minorHAnsi" w:eastAsiaTheme="minorHAnsi" w:hAnsiTheme="minorHAnsi" w:cstheme="minorBidi"/>
        </w:rPr>
        <w:t xml:space="preserve">Decision making </w:t>
      </w:r>
    </w:p>
    <w:p w14:paraId="5DBDF0CB" w14:textId="09B09AF5" w:rsidR="007704DF" w:rsidRPr="00C00EE5" w:rsidRDefault="007704DF" w:rsidP="007B45A7">
      <w:pPr>
        <w:pStyle w:val="NormalWeb"/>
        <w:numPr>
          <w:ilvl w:val="0"/>
          <w:numId w:val="8"/>
        </w:numPr>
        <w:jc w:val="both"/>
        <w:rPr>
          <w:rFonts w:asciiTheme="minorHAnsi" w:eastAsiaTheme="minorHAnsi" w:hAnsiTheme="minorHAnsi" w:cstheme="minorBidi"/>
        </w:rPr>
      </w:pPr>
      <w:r w:rsidRPr="00C00EE5">
        <w:rPr>
          <w:rFonts w:asciiTheme="minorHAnsi" w:eastAsiaTheme="minorHAnsi" w:hAnsiTheme="minorHAnsi" w:cstheme="minorBidi"/>
        </w:rPr>
        <w:t>Leadership and Team management</w:t>
      </w:r>
    </w:p>
    <w:p w14:paraId="41272CCA" w14:textId="193E1D5F" w:rsidR="00DD7EB8" w:rsidRPr="00DD7EB8" w:rsidRDefault="00C00EE5" w:rsidP="007B45A7">
      <w:pPr>
        <w:pStyle w:val="NormalWeb"/>
        <w:numPr>
          <w:ilvl w:val="0"/>
          <w:numId w:val="8"/>
        </w:numPr>
        <w:jc w:val="both"/>
        <w:rPr>
          <w:rFonts w:asciiTheme="minorHAnsi" w:eastAsiaTheme="minorHAnsi" w:hAnsiTheme="minorHAnsi" w:cstheme="minorBidi"/>
        </w:rPr>
      </w:pPr>
      <w:r w:rsidRPr="00C00EE5">
        <w:rPr>
          <w:rFonts w:asciiTheme="minorHAnsi" w:eastAsiaTheme="minorHAnsi" w:hAnsiTheme="minorHAnsi" w:cstheme="minorBidi"/>
        </w:rPr>
        <w:t>Programming</w:t>
      </w:r>
    </w:p>
    <w:p w14:paraId="59E3E926" w14:textId="452A41FE" w:rsidR="00DD7EB8" w:rsidRPr="00C61837" w:rsidRDefault="00DD7EB8" w:rsidP="007B45A7">
      <w:pPr>
        <w:jc w:val="both"/>
        <w:rPr>
          <w:b/>
          <w:bCs/>
          <w:sz w:val="24"/>
          <w:szCs w:val="24"/>
        </w:rPr>
      </w:pPr>
      <w:r w:rsidRPr="00C61837">
        <w:rPr>
          <w:b/>
          <w:bCs/>
          <w:sz w:val="24"/>
          <w:szCs w:val="24"/>
        </w:rPr>
        <w:t xml:space="preserve">Discussion </w:t>
      </w:r>
      <w:r>
        <w:rPr>
          <w:b/>
          <w:bCs/>
          <w:sz w:val="24"/>
          <w:szCs w:val="24"/>
        </w:rPr>
        <w:t>4</w:t>
      </w:r>
    </w:p>
    <w:p w14:paraId="17743DFC" w14:textId="37BB9F6F" w:rsidR="00DD7EB8" w:rsidRPr="00C61837" w:rsidRDefault="00DD7EB8" w:rsidP="007B45A7">
      <w:pPr>
        <w:pStyle w:val="ListParagraph"/>
        <w:numPr>
          <w:ilvl w:val="0"/>
          <w:numId w:val="5"/>
        </w:numPr>
        <w:jc w:val="both"/>
        <w:rPr>
          <w:sz w:val="24"/>
          <w:szCs w:val="24"/>
        </w:rPr>
      </w:pPr>
      <w:r>
        <w:rPr>
          <w:sz w:val="24"/>
          <w:szCs w:val="24"/>
        </w:rPr>
        <w:t>Interviews</w:t>
      </w:r>
    </w:p>
    <w:p w14:paraId="617AA497" w14:textId="199491C0" w:rsidR="00DD7EB8" w:rsidRPr="00C61837" w:rsidRDefault="00DD7EB8" w:rsidP="007B45A7">
      <w:pPr>
        <w:pStyle w:val="ListParagraph"/>
        <w:numPr>
          <w:ilvl w:val="0"/>
          <w:numId w:val="5"/>
        </w:numPr>
        <w:jc w:val="both"/>
        <w:rPr>
          <w:sz w:val="24"/>
          <w:szCs w:val="24"/>
        </w:rPr>
      </w:pPr>
      <w:r>
        <w:rPr>
          <w:sz w:val="24"/>
          <w:szCs w:val="24"/>
        </w:rPr>
        <w:t xml:space="preserve">Peer Feedback on </w:t>
      </w:r>
      <w:r w:rsidRPr="00C61837">
        <w:rPr>
          <w:sz w:val="24"/>
          <w:szCs w:val="24"/>
        </w:rPr>
        <w:t>Cover Letter</w:t>
      </w:r>
    </w:p>
    <w:p w14:paraId="33EFB1B9" w14:textId="77777777" w:rsidR="00DD7EB8" w:rsidRDefault="00DD7EB8" w:rsidP="007B45A7">
      <w:pPr>
        <w:pStyle w:val="ListParagraph"/>
        <w:numPr>
          <w:ilvl w:val="0"/>
          <w:numId w:val="5"/>
        </w:numPr>
        <w:jc w:val="both"/>
        <w:rPr>
          <w:sz w:val="24"/>
          <w:szCs w:val="24"/>
        </w:rPr>
      </w:pPr>
      <w:r>
        <w:rPr>
          <w:sz w:val="24"/>
          <w:szCs w:val="24"/>
        </w:rPr>
        <w:lastRenderedPageBreak/>
        <w:t>Cultural Competence: Questions related to “Skills for inclusive Conversations”</w:t>
      </w:r>
    </w:p>
    <w:p w14:paraId="3081DAEB" w14:textId="0ADEB8D7" w:rsidR="00DD7EB8" w:rsidRDefault="00DD7EB8" w:rsidP="007B45A7">
      <w:pPr>
        <w:jc w:val="both"/>
        <w:rPr>
          <w:sz w:val="24"/>
          <w:szCs w:val="24"/>
        </w:rPr>
      </w:pPr>
      <w:r w:rsidRPr="00DD7EB8">
        <w:rPr>
          <w:sz w:val="24"/>
          <w:szCs w:val="24"/>
        </w:rPr>
        <w:t>In reviewing another's cover letter, what stood out to you?  What was your biggest takeaway from the Cultural Competence video?</w:t>
      </w:r>
    </w:p>
    <w:p w14:paraId="1D65B8F2" w14:textId="3F6F0DFE" w:rsidR="005E5412" w:rsidRPr="00BF4C92" w:rsidRDefault="00BF4C92" w:rsidP="007B45A7">
      <w:pPr>
        <w:jc w:val="both"/>
        <w:rPr>
          <w:b/>
          <w:bCs/>
          <w:sz w:val="24"/>
          <w:szCs w:val="24"/>
        </w:rPr>
      </w:pPr>
      <w:r w:rsidRPr="00BF4C92">
        <w:rPr>
          <w:b/>
          <w:bCs/>
          <w:sz w:val="24"/>
          <w:szCs w:val="24"/>
        </w:rPr>
        <w:t>Interviews:</w:t>
      </w:r>
    </w:p>
    <w:p w14:paraId="5A4D9BA1" w14:textId="77777777" w:rsidR="006F4405" w:rsidRDefault="006F4405" w:rsidP="007B45A7">
      <w:pPr>
        <w:pStyle w:val="ListParagraph"/>
        <w:numPr>
          <w:ilvl w:val="0"/>
          <w:numId w:val="2"/>
        </w:numPr>
        <w:jc w:val="both"/>
        <w:rPr>
          <w:sz w:val="24"/>
          <w:szCs w:val="24"/>
        </w:rPr>
      </w:pPr>
      <w:r>
        <w:rPr>
          <w:sz w:val="24"/>
          <w:szCs w:val="24"/>
        </w:rPr>
        <w:t>Research on the Company, Role, and Job Description</w:t>
      </w:r>
    </w:p>
    <w:p w14:paraId="7042ADEB" w14:textId="59DA15D2" w:rsidR="00C04002" w:rsidRDefault="00C04002" w:rsidP="007B45A7">
      <w:pPr>
        <w:pStyle w:val="ListParagraph"/>
        <w:numPr>
          <w:ilvl w:val="0"/>
          <w:numId w:val="2"/>
        </w:numPr>
        <w:jc w:val="both"/>
        <w:rPr>
          <w:sz w:val="24"/>
          <w:szCs w:val="24"/>
        </w:rPr>
      </w:pPr>
      <w:r>
        <w:rPr>
          <w:sz w:val="24"/>
          <w:szCs w:val="24"/>
        </w:rPr>
        <w:t>Be curious and be yourself in the Interview</w:t>
      </w:r>
    </w:p>
    <w:p w14:paraId="1E83F467" w14:textId="22E41DB1" w:rsidR="00B34F1F" w:rsidRPr="00B34F1F" w:rsidRDefault="00B34F1F" w:rsidP="007B45A7">
      <w:pPr>
        <w:pStyle w:val="ListParagraph"/>
        <w:numPr>
          <w:ilvl w:val="0"/>
          <w:numId w:val="2"/>
        </w:numPr>
        <w:jc w:val="both"/>
        <w:rPr>
          <w:sz w:val="24"/>
          <w:szCs w:val="24"/>
        </w:rPr>
      </w:pPr>
      <w:r w:rsidRPr="00C61837">
        <w:rPr>
          <w:sz w:val="24"/>
          <w:szCs w:val="24"/>
        </w:rPr>
        <w:t>Introduce yourself with smile and talk about your education, work experience, and projects if done any</w:t>
      </w:r>
    </w:p>
    <w:p w14:paraId="253BC31F" w14:textId="444A786C" w:rsidR="008C369C" w:rsidRPr="00C04002" w:rsidRDefault="00B34F1F" w:rsidP="007B45A7">
      <w:pPr>
        <w:pStyle w:val="ListParagraph"/>
        <w:numPr>
          <w:ilvl w:val="0"/>
          <w:numId w:val="2"/>
        </w:numPr>
        <w:jc w:val="both"/>
        <w:rPr>
          <w:sz w:val="24"/>
          <w:szCs w:val="24"/>
        </w:rPr>
      </w:pPr>
      <w:r>
        <w:rPr>
          <w:sz w:val="24"/>
          <w:szCs w:val="24"/>
        </w:rPr>
        <w:t>Nurture</w:t>
      </w:r>
      <w:r w:rsidR="00C04002">
        <w:rPr>
          <w:sz w:val="24"/>
          <w:szCs w:val="24"/>
        </w:rPr>
        <w:t xml:space="preserve"> your </w:t>
      </w:r>
      <w:r w:rsidR="008C369C" w:rsidRPr="00C61837">
        <w:rPr>
          <w:sz w:val="24"/>
          <w:szCs w:val="24"/>
        </w:rPr>
        <w:t>Communication</w:t>
      </w:r>
      <w:r>
        <w:rPr>
          <w:sz w:val="24"/>
          <w:szCs w:val="24"/>
        </w:rPr>
        <w:t>, Eye Contact,</w:t>
      </w:r>
      <w:r w:rsidR="00C04002">
        <w:rPr>
          <w:sz w:val="24"/>
          <w:szCs w:val="24"/>
        </w:rPr>
        <w:t xml:space="preserve"> and Body Language </w:t>
      </w:r>
    </w:p>
    <w:p w14:paraId="605CDE4C" w14:textId="79F448BB" w:rsidR="008C369C" w:rsidRPr="002C7F4E" w:rsidRDefault="008C369C" w:rsidP="007B45A7">
      <w:pPr>
        <w:pStyle w:val="ListParagraph"/>
        <w:numPr>
          <w:ilvl w:val="0"/>
          <w:numId w:val="2"/>
        </w:numPr>
        <w:jc w:val="both"/>
        <w:rPr>
          <w:sz w:val="24"/>
          <w:szCs w:val="24"/>
        </w:rPr>
      </w:pPr>
      <w:r w:rsidRPr="00C61837">
        <w:rPr>
          <w:sz w:val="24"/>
          <w:szCs w:val="24"/>
        </w:rPr>
        <w:t>Prepare, Practice, and Present</w:t>
      </w:r>
    </w:p>
    <w:p w14:paraId="65C8FB0D" w14:textId="77777777" w:rsidR="008C369C" w:rsidRPr="00C61837" w:rsidRDefault="008C369C" w:rsidP="007B45A7">
      <w:pPr>
        <w:pStyle w:val="ListParagraph"/>
        <w:numPr>
          <w:ilvl w:val="0"/>
          <w:numId w:val="2"/>
        </w:numPr>
        <w:jc w:val="both"/>
        <w:rPr>
          <w:sz w:val="24"/>
          <w:szCs w:val="24"/>
        </w:rPr>
      </w:pPr>
      <w:r w:rsidRPr="00C61837">
        <w:rPr>
          <w:sz w:val="24"/>
          <w:szCs w:val="24"/>
        </w:rPr>
        <w:t>Listen first, then Talk</w:t>
      </w:r>
    </w:p>
    <w:p w14:paraId="363C6164" w14:textId="0E465C34" w:rsidR="005E5412" w:rsidRPr="002C7F4E" w:rsidRDefault="008C369C" w:rsidP="007B45A7">
      <w:pPr>
        <w:pStyle w:val="ListParagraph"/>
        <w:numPr>
          <w:ilvl w:val="0"/>
          <w:numId w:val="2"/>
        </w:numPr>
        <w:jc w:val="both"/>
        <w:rPr>
          <w:sz w:val="24"/>
          <w:szCs w:val="24"/>
        </w:rPr>
      </w:pPr>
      <w:r w:rsidRPr="002C7F4E">
        <w:rPr>
          <w:sz w:val="24"/>
          <w:szCs w:val="24"/>
        </w:rPr>
        <w:t>Ask relevant Questions</w:t>
      </w:r>
      <w:r w:rsidR="002C7F4E" w:rsidRPr="002C7F4E">
        <w:rPr>
          <w:sz w:val="24"/>
          <w:szCs w:val="24"/>
        </w:rPr>
        <w:t xml:space="preserve"> </w:t>
      </w:r>
      <w:r w:rsidR="002C7F4E">
        <w:rPr>
          <w:sz w:val="24"/>
          <w:szCs w:val="24"/>
        </w:rPr>
        <w:t>and</w:t>
      </w:r>
      <w:r w:rsidR="002C7F4E" w:rsidRPr="002C7F4E">
        <w:rPr>
          <w:sz w:val="24"/>
          <w:szCs w:val="24"/>
        </w:rPr>
        <w:t xml:space="preserve"> </w:t>
      </w:r>
      <w:r w:rsidRPr="002C7F4E">
        <w:rPr>
          <w:sz w:val="24"/>
          <w:szCs w:val="24"/>
        </w:rPr>
        <w:t>Feedback</w:t>
      </w:r>
    </w:p>
    <w:p w14:paraId="38282150" w14:textId="4F71FE04" w:rsidR="008C369C" w:rsidRPr="00AD7E4C" w:rsidRDefault="008C369C" w:rsidP="007B45A7">
      <w:pPr>
        <w:pStyle w:val="ListParagraph"/>
        <w:numPr>
          <w:ilvl w:val="0"/>
          <w:numId w:val="2"/>
        </w:numPr>
        <w:jc w:val="both"/>
        <w:rPr>
          <w:sz w:val="24"/>
          <w:szCs w:val="24"/>
        </w:rPr>
      </w:pPr>
      <w:r w:rsidRPr="002C7F4E">
        <w:rPr>
          <w:sz w:val="24"/>
          <w:szCs w:val="24"/>
        </w:rPr>
        <w:t xml:space="preserve">Presentation is the key </w:t>
      </w:r>
      <w:r w:rsidR="002C7F4E" w:rsidRPr="002C7F4E">
        <w:rPr>
          <w:sz w:val="24"/>
          <w:szCs w:val="24"/>
        </w:rPr>
        <w:t xml:space="preserve">and </w:t>
      </w:r>
      <w:r w:rsidRPr="002C7F4E">
        <w:rPr>
          <w:sz w:val="24"/>
          <w:szCs w:val="24"/>
        </w:rPr>
        <w:t xml:space="preserve">Mention your </w:t>
      </w:r>
      <w:r w:rsidR="002C7F4E">
        <w:rPr>
          <w:sz w:val="24"/>
          <w:szCs w:val="24"/>
        </w:rPr>
        <w:t>key selling points</w:t>
      </w:r>
    </w:p>
    <w:p w14:paraId="497CF586" w14:textId="4022BA88" w:rsidR="00DD7EB8" w:rsidRPr="00B40E76" w:rsidRDefault="00B40E76" w:rsidP="007B45A7">
      <w:pPr>
        <w:pStyle w:val="NormalWeb"/>
        <w:jc w:val="both"/>
        <w:rPr>
          <w:rFonts w:asciiTheme="minorHAnsi" w:eastAsiaTheme="minorHAnsi" w:hAnsiTheme="minorHAnsi" w:cstheme="minorBidi"/>
          <w:b/>
          <w:bCs/>
        </w:rPr>
      </w:pPr>
      <w:r w:rsidRPr="00B40E76">
        <w:rPr>
          <w:rFonts w:asciiTheme="minorHAnsi" w:eastAsiaTheme="minorHAnsi" w:hAnsiTheme="minorHAnsi" w:cstheme="minorBidi"/>
          <w:b/>
          <w:bCs/>
        </w:rPr>
        <w:t>Cover Letter:</w:t>
      </w:r>
    </w:p>
    <w:p w14:paraId="3ED15D7A" w14:textId="7880FDA7" w:rsidR="00B40E76" w:rsidRDefault="00B40E76" w:rsidP="007B45A7">
      <w:pPr>
        <w:pStyle w:val="NormalWeb"/>
        <w:jc w:val="both"/>
        <w:rPr>
          <w:rFonts w:asciiTheme="minorHAnsi" w:eastAsiaTheme="minorHAnsi" w:hAnsiTheme="minorHAnsi" w:cstheme="minorBidi"/>
        </w:rPr>
      </w:pPr>
      <w:r w:rsidRPr="00B40E76">
        <w:rPr>
          <w:rFonts w:asciiTheme="minorHAnsi" w:eastAsiaTheme="minorHAnsi" w:hAnsiTheme="minorHAnsi" w:cstheme="minorBidi"/>
        </w:rPr>
        <w:t>Please find the below attachment and provide me the feedback :) Thanks in advance!</w:t>
      </w:r>
    </w:p>
    <w:p w14:paraId="556537CE" w14:textId="4B9833A7" w:rsidR="00C728E5" w:rsidRDefault="00C728E5" w:rsidP="007B45A7">
      <w:pPr>
        <w:pStyle w:val="NormalWeb"/>
        <w:jc w:val="both"/>
        <w:rPr>
          <w:rFonts w:asciiTheme="minorHAnsi" w:eastAsiaTheme="minorHAnsi" w:hAnsiTheme="minorHAnsi" w:cstheme="minorBidi"/>
          <w:b/>
          <w:bCs/>
        </w:rPr>
      </w:pPr>
      <w:r w:rsidRPr="00C728E5">
        <w:rPr>
          <w:rFonts w:asciiTheme="minorHAnsi" w:eastAsiaTheme="minorHAnsi" w:hAnsiTheme="minorHAnsi" w:cstheme="minorBidi"/>
          <w:b/>
          <w:bCs/>
        </w:rPr>
        <w:t>Takeaways from Culture Competence Video:</w:t>
      </w:r>
    </w:p>
    <w:p w14:paraId="29026B2E" w14:textId="0A284B1E" w:rsidR="00C22953" w:rsidRDefault="00C22953" w:rsidP="00C22953">
      <w:pPr>
        <w:pStyle w:val="NormalWeb"/>
        <w:spacing w:before="0" w:beforeAutospacing="0"/>
        <w:jc w:val="both"/>
        <w:rPr>
          <w:rFonts w:asciiTheme="minorHAnsi" w:eastAsiaTheme="minorHAnsi" w:hAnsiTheme="minorHAnsi" w:cstheme="minorBidi"/>
        </w:rPr>
      </w:pPr>
      <w:r w:rsidRPr="00C22953">
        <w:rPr>
          <w:rFonts w:asciiTheme="minorHAnsi" w:eastAsiaTheme="minorHAnsi" w:hAnsiTheme="minorHAnsi" w:cstheme="minorBidi"/>
        </w:rPr>
        <w:t>I think part of diversity and inclusion is having the courage to stand up where others do not, and also to navigate awkward or uncomfortable scenarios with a level of courage and grace that may be challenging even unto yourself. The important thing is to speak up anyway.</w:t>
      </w:r>
    </w:p>
    <w:p w14:paraId="5D3A1964" w14:textId="47E75488" w:rsidR="00C36427" w:rsidRPr="00AF0C06" w:rsidRDefault="00AF0C06" w:rsidP="00C22953">
      <w:pPr>
        <w:pStyle w:val="NormalWeb"/>
        <w:numPr>
          <w:ilvl w:val="0"/>
          <w:numId w:val="9"/>
        </w:numPr>
        <w:spacing w:before="0" w:beforeAutospacing="0"/>
        <w:jc w:val="both"/>
        <w:rPr>
          <w:rFonts w:asciiTheme="minorHAnsi" w:eastAsiaTheme="minorHAnsi" w:hAnsiTheme="minorHAnsi" w:cstheme="minorBidi"/>
        </w:rPr>
      </w:pPr>
      <w:r w:rsidRPr="00AF0C06">
        <w:rPr>
          <w:rFonts w:asciiTheme="minorHAnsi" w:eastAsiaTheme="minorHAnsi" w:hAnsiTheme="minorHAnsi" w:cstheme="minorBidi"/>
        </w:rPr>
        <w:t xml:space="preserve">Foster </w:t>
      </w:r>
      <w:r w:rsidR="00C36427" w:rsidRPr="00AF0C06">
        <w:rPr>
          <w:rFonts w:asciiTheme="minorHAnsi" w:eastAsiaTheme="minorHAnsi" w:hAnsiTheme="minorHAnsi" w:cstheme="minorBidi"/>
        </w:rPr>
        <w:t>self</w:t>
      </w:r>
      <w:r w:rsidRPr="00AF0C06">
        <w:rPr>
          <w:rFonts w:asciiTheme="minorHAnsi" w:eastAsiaTheme="minorHAnsi" w:hAnsiTheme="minorHAnsi" w:cstheme="minorBidi"/>
        </w:rPr>
        <w:t>-</w:t>
      </w:r>
      <w:r w:rsidR="00C36427" w:rsidRPr="00AF0C06">
        <w:rPr>
          <w:rFonts w:asciiTheme="minorHAnsi" w:eastAsiaTheme="minorHAnsi" w:hAnsiTheme="minorHAnsi" w:cstheme="minorBidi"/>
        </w:rPr>
        <w:t>and other understanding</w:t>
      </w:r>
    </w:p>
    <w:p w14:paraId="31C0FAEC" w14:textId="6CB7461B" w:rsidR="00C36427" w:rsidRPr="00AF0C06" w:rsidRDefault="00C36427" w:rsidP="00AF0C06">
      <w:pPr>
        <w:pStyle w:val="NormalWeb"/>
        <w:numPr>
          <w:ilvl w:val="0"/>
          <w:numId w:val="9"/>
        </w:numPr>
        <w:jc w:val="both"/>
        <w:rPr>
          <w:rFonts w:asciiTheme="minorHAnsi" w:eastAsiaTheme="minorHAnsi" w:hAnsiTheme="minorHAnsi" w:cstheme="minorBidi"/>
        </w:rPr>
      </w:pPr>
      <w:r w:rsidRPr="00AF0C06">
        <w:rPr>
          <w:rFonts w:asciiTheme="minorHAnsi" w:eastAsiaTheme="minorHAnsi" w:hAnsiTheme="minorHAnsi" w:cstheme="minorBidi"/>
        </w:rPr>
        <w:t>Prepare for the conversation</w:t>
      </w:r>
    </w:p>
    <w:p w14:paraId="4E097C1C" w14:textId="63BE9579" w:rsidR="00C36427" w:rsidRPr="00AF0C06" w:rsidRDefault="00C36427" w:rsidP="00AF0C06">
      <w:pPr>
        <w:pStyle w:val="NormalWeb"/>
        <w:numPr>
          <w:ilvl w:val="0"/>
          <w:numId w:val="9"/>
        </w:numPr>
        <w:jc w:val="both"/>
        <w:rPr>
          <w:rFonts w:asciiTheme="minorHAnsi" w:eastAsiaTheme="minorHAnsi" w:hAnsiTheme="minorHAnsi" w:cstheme="minorBidi"/>
        </w:rPr>
      </w:pPr>
      <w:r w:rsidRPr="00AF0C06">
        <w:rPr>
          <w:rFonts w:asciiTheme="minorHAnsi" w:eastAsiaTheme="minorHAnsi" w:hAnsiTheme="minorHAnsi" w:cstheme="minorBidi"/>
        </w:rPr>
        <w:t>Explore where per</w:t>
      </w:r>
      <w:r w:rsidR="00AF0C06" w:rsidRPr="00AF0C06">
        <w:rPr>
          <w:rFonts w:asciiTheme="minorHAnsi" w:eastAsiaTheme="minorHAnsi" w:hAnsiTheme="minorHAnsi" w:cstheme="minorBidi"/>
        </w:rPr>
        <w:t>s</w:t>
      </w:r>
      <w:r w:rsidRPr="00AF0C06">
        <w:rPr>
          <w:rFonts w:asciiTheme="minorHAnsi" w:eastAsiaTheme="minorHAnsi" w:hAnsiTheme="minorHAnsi" w:cstheme="minorBidi"/>
        </w:rPr>
        <w:t>pectives diverge</w:t>
      </w:r>
    </w:p>
    <w:p w14:paraId="5DEAD2D8" w14:textId="13A1D3AB" w:rsidR="00C36427" w:rsidRPr="00AF0C06" w:rsidRDefault="00C36427" w:rsidP="00AF0C06">
      <w:pPr>
        <w:pStyle w:val="NormalWeb"/>
        <w:numPr>
          <w:ilvl w:val="0"/>
          <w:numId w:val="9"/>
        </w:numPr>
        <w:jc w:val="both"/>
        <w:rPr>
          <w:rFonts w:asciiTheme="minorHAnsi" w:eastAsiaTheme="minorHAnsi" w:hAnsiTheme="minorHAnsi" w:cstheme="minorBidi"/>
        </w:rPr>
      </w:pPr>
      <w:r w:rsidRPr="00AF0C06">
        <w:rPr>
          <w:rFonts w:asciiTheme="minorHAnsi" w:eastAsiaTheme="minorHAnsi" w:hAnsiTheme="minorHAnsi" w:cstheme="minorBidi"/>
        </w:rPr>
        <w:t>Assess, individual, team, and organization readiness</w:t>
      </w:r>
    </w:p>
    <w:p w14:paraId="4241FD85" w14:textId="5812F030" w:rsidR="00C36427" w:rsidRPr="00AF0C06" w:rsidRDefault="00C36427" w:rsidP="00AF0C06">
      <w:pPr>
        <w:pStyle w:val="NormalWeb"/>
        <w:numPr>
          <w:ilvl w:val="0"/>
          <w:numId w:val="9"/>
        </w:numPr>
        <w:jc w:val="both"/>
        <w:rPr>
          <w:rFonts w:asciiTheme="minorHAnsi" w:eastAsiaTheme="minorHAnsi" w:hAnsiTheme="minorHAnsi" w:cstheme="minorBidi"/>
        </w:rPr>
      </w:pPr>
      <w:r w:rsidRPr="00AF0C06">
        <w:rPr>
          <w:rFonts w:asciiTheme="minorHAnsi" w:eastAsiaTheme="minorHAnsi" w:hAnsiTheme="minorHAnsi" w:cstheme="minorBidi"/>
        </w:rPr>
        <w:t>Create shared meaning and find common ground</w:t>
      </w:r>
    </w:p>
    <w:p w14:paraId="4BFBBDFD" w14:textId="5C51F0D7" w:rsidR="00CC2D85" w:rsidRPr="000D3D2A" w:rsidRDefault="00C36427" w:rsidP="007B45A7">
      <w:pPr>
        <w:pStyle w:val="NormalWeb"/>
        <w:numPr>
          <w:ilvl w:val="0"/>
          <w:numId w:val="9"/>
        </w:numPr>
        <w:jc w:val="both"/>
        <w:rPr>
          <w:rFonts w:asciiTheme="minorHAnsi" w:eastAsiaTheme="minorHAnsi" w:hAnsiTheme="minorHAnsi" w:cstheme="minorBidi"/>
        </w:rPr>
      </w:pPr>
      <w:r w:rsidRPr="00AF0C06">
        <w:rPr>
          <w:rFonts w:asciiTheme="minorHAnsi" w:eastAsiaTheme="minorHAnsi" w:hAnsiTheme="minorHAnsi" w:cstheme="minorBidi"/>
        </w:rPr>
        <w:t>Interpret and bridge</w:t>
      </w:r>
    </w:p>
    <w:p w14:paraId="616A7434" w14:textId="20696506" w:rsidR="002C153F" w:rsidRDefault="002C153F" w:rsidP="007B45A7">
      <w:pPr>
        <w:jc w:val="both"/>
        <w:rPr>
          <w:b/>
          <w:bCs/>
          <w:sz w:val="24"/>
          <w:szCs w:val="24"/>
        </w:rPr>
      </w:pPr>
      <w:r w:rsidRPr="002C153F">
        <w:rPr>
          <w:b/>
          <w:bCs/>
          <w:sz w:val="24"/>
          <w:szCs w:val="24"/>
        </w:rPr>
        <w:t xml:space="preserve">References: </w:t>
      </w:r>
    </w:p>
    <w:p w14:paraId="06556808" w14:textId="4A3A0EE2" w:rsidR="005D710F" w:rsidRDefault="005D710F" w:rsidP="005D710F">
      <w:pPr>
        <w:jc w:val="both"/>
        <w:rPr>
          <w:sz w:val="24"/>
          <w:szCs w:val="24"/>
        </w:rPr>
      </w:pPr>
      <w:r w:rsidRPr="005D710F">
        <w:rPr>
          <w:sz w:val="24"/>
          <w:szCs w:val="24"/>
        </w:rPr>
        <w:t>[1] Self-study Training Resources,</w:t>
      </w:r>
      <w:r>
        <w:rPr>
          <w:sz w:val="24"/>
          <w:szCs w:val="24"/>
        </w:rPr>
        <w:t xml:space="preserve"> </w:t>
      </w:r>
      <w:r w:rsidR="00F56A4D">
        <w:rPr>
          <w:sz w:val="24"/>
          <w:szCs w:val="24"/>
        </w:rPr>
        <w:t xml:space="preserve">was retrieved from </w:t>
      </w:r>
      <w:r w:rsidR="00311CE0" w:rsidRPr="00B3304E">
        <w:rPr>
          <w:sz w:val="24"/>
          <w:szCs w:val="24"/>
        </w:rPr>
        <w:t>https://fbdiversity.psu.edu/self_study_training_resources</w:t>
      </w:r>
    </w:p>
    <w:p w14:paraId="3EAF5C22" w14:textId="7C58DEDB" w:rsidR="002C153F" w:rsidRDefault="005D710F" w:rsidP="007B45A7">
      <w:pPr>
        <w:jc w:val="both"/>
        <w:rPr>
          <w:sz w:val="24"/>
          <w:szCs w:val="24"/>
        </w:rPr>
      </w:pPr>
      <w:r>
        <w:rPr>
          <w:sz w:val="24"/>
          <w:szCs w:val="24"/>
        </w:rPr>
        <w:t xml:space="preserve">[2] </w:t>
      </w:r>
      <w:r w:rsidR="002D7BFB" w:rsidRPr="002D7BFB">
        <w:rPr>
          <w:sz w:val="24"/>
          <w:szCs w:val="24"/>
        </w:rPr>
        <w:t>The Muse Editor</w:t>
      </w:r>
      <w:r w:rsidR="002D7BFB">
        <w:rPr>
          <w:sz w:val="24"/>
          <w:szCs w:val="24"/>
        </w:rPr>
        <w:t xml:space="preserve">, </w:t>
      </w:r>
      <w:r w:rsidR="002D7BFB" w:rsidRPr="002D7BFB">
        <w:rPr>
          <w:sz w:val="24"/>
          <w:szCs w:val="24"/>
        </w:rPr>
        <w:t xml:space="preserve">The Ultimate Interview Guide: 30 Prep Tips for Job Interview Success </w:t>
      </w:r>
      <w:r w:rsidR="00975EA8">
        <w:rPr>
          <w:sz w:val="24"/>
          <w:szCs w:val="24"/>
        </w:rPr>
        <w:t xml:space="preserve">was retrieved from </w:t>
      </w:r>
      <w:r w:rsidR="00975EA8" w:rsidRPr="00B3304E">
        <w:rPr>
          <w:sz w:val="24"/>
          <w:szCs w:val="24"/>
        </w:rPr>
        <w:t>https://www.themuse.com/advice/the-ultimate-interview-guide-30-prep-tips-for-job-interview-success</w:t>
      </w:r>
    </w:p>
    <w:p w14:paraId="60D62D5E" w14:textId="2ED22F81" w:rsidR="00084051" w:rsidRPr="00C61837" w:rsidRDefault="00084051" w:rsidP="00084051">
      <w:pPr>
        <w:jc w:val="both"/>
        <w:rPr>
          <w:b/>
          <w:bCs/>
          <w:sz w:val="24"/>
          <w:szCs w:val="24"/>
        </w:rPr>
      </w:pPr>
      <w:r w:rsidRPr="00C61837">
        <w:rPr>
          <w:b/>
          <w:bCs/>
          <w:sz w:val="24"/>
          <w:szCs w:val="24"/>
        </w:rPr>
        <w:t xml:space="preserve">Discussion </w:t>
      </w:r>
      <w:r>
        <w:rPr>
          <w:b/>
          <w:bCs/>
          <w:sz w:val="24"/>
          <w:szCs w:val="24"/>
        </w:rPr>
        <w:t>5</w:t>
      </w:r>
    </w:p>
    <w:p w14:paraId="139752E2" w14:textId="1346CB9A" w:rsidR="00084051" w:rsidRPr="00C61837" w:rsidRDefault="00B41C1E" w:rsidP="00084051">
      <w:pPr>
        <w:pStyle w:val="ListParagraph"/>
        <w:numPr>
          <w:ilvl w:val="0"/>
          <w:numId w:val="5"/>
        </w:numPr>
        <w:jc w:val="both"/>
        <w:rPr>
          <w:sz w:val="24"/>
          <w:szCs w:val="24"/>
        </w:rPr>
      </w:pPr>
      <w:r w:rsidRPr="00B41C1E">
        <w:rPr>
          <w:sz w:val="24"/>
          <w:szCs w:val="24"/>
        </w:rPr>
        <w:t>Professional Image</w:t>
      </w:r>
    </w:p>
    <w:p w14:paraId="786A62B4" w14:textId="249B3B60" w:rsidR="00084051" w:rsidRDefault="001D18B3" w:rsidP="007B45A7">
      <w:pPr>
        <w:jc w:val="both"/>
        <w:rPr>
          <w:sz w:val="24"/>
          <w:szCs w:val="24"/>
        </w:rPr>
      </w:pPr>
      <w:r w:rsidRPr="001D18B3">
        <w:rPr>
          <w:sz w:val="24"/>
          <w:szCs w:val="24"/>
        </w:rPr>
        <w:t xml:space="preserve">Were you surprised by anything that came up when you searched for yourself on Google?  In thinking about cultural identity in the workplace, how can you ensure diversity of thought?  </w:t>
      </w:r>
      <w:r w:rsidRPr="001D18B3">
        <w:rPr>
          <w:sz w:val="24"/>
          <w:szCs w:val="24"/>
        </w:rPr>
        <w:lastRenderedPageBreak/>
        <w:t>What made you think differently after hearing more about microaggressions and diverse teams?</w:t>
      </w:r>
    </w:p>
    <w:p w14:paraId="7241989B" w14:textId="1183A6A6" w:rsidR="00E325F3" w:rsidRDefault="00702277" w:rsidP="007B45A7">
      <w:pPr>
        <w:jc w:val="both"/>
        <w:rPr>
          <w:b/>
          <w:bCs/>
          <w:sz w:val="24"/>
          <w:szCs w:val="24"/>
        </w:rPr>
      </w:pPr>
      <w:r w:rsidRPr="00702277">
        <w:rPr>
          <w:b/>
          <w:bCs/>
          <w:sz w:val="24"/>
          <w:szCs w:val="24"/>
        </w:rPr>
        <w:t>When I Googled myself!</w:t>
      </w:r>
    </w:p>
    <w:p w14:paraId="0020DA3D" w14:textId="77723EA6" w:rsidR="00644B3C" w:rsidRDefault="00702277" w:rsidP="007B45A7">
      <w:pPr>
        <w:jc w:val="both"/>
        <w:rPr>
          <w:sz w:val="24"/>
          <w:szCs w:val="24"/>
        </w:rPr>
      </w:pPr>
      <w:r>
        <w:rPr>
          <w:sz w:val="24"/>
          <w:szCs w:val="24"/>
        </w:rPr>
        <w:t>It is interesting to see how Google works if I search my name and related details</w:t>
      </w:r>
      <w:r w:rsidR="00557C5C">
        <w:rPr>
          <w:sz w:val="24"/>
          <w:szCs w:val="24"/>
        </w:rPr>
        <w:t>. S</w:t>
      </w:r>
      <w:r w:rsidRPr="00702277">
        <w:rPr>
          <w:sz w:val="24"/>
          <w:szCs w:val="24"/>
        </w:rPr>
        <w:t>urprisingly it is all abo</w:t>
      </w:r>
      <w:r w:rsidR="00557C5C">
        <w:rPr>
          <w:sz w:val="24"/>
          <w:szCs w:val="24"/>
        </w:rPr>
        <w:t>ut me in the 1</w:t>
      </w:r>
      <w:r w:rsidR="00557C5C" w:rsidRPr="00557C5C">
        <w:rPr>
          <w:sz w:val="24"/>
          <w:szCs w:val="24"/>
          <w:vertAlign w:val="superscript"/>
        </w:rPr>
        <w:t>st</w:t>
      </w:r>
      <w:r w:rsidR="00557C5C">
        <w:rPr>
          <w:sz w:val="24"/>
          <w:szCs w:val="24"/>
        </w:rPr>
        <w:t xml:space="preserve"> and 2</w:t>
      </w:r>
      <w:r w:rsidR="00557C5C" w:rsidRPr="00557C5C">
        <w:rPr>
          <w:sz w:val="24"/>
          <w:szCs w:val="24"/>
          <w:vertAlign w:val="superscript"/>
        </w:rPr>
        <w:t>nd</w:t>
      </w:r>
      <w:r w:rsidR="004D4D82">
        <w:rPr>
          <w:sz w:val="24"/>
          <w:szCs w:val="24"/>
        </w:rPr>
        <w:t>-</w:t>
      </w:r>
      <w:r w:rsidR="00557C5C">
        <w:rPr>
          <w:sz w:val="24"/>
          <w:szCs w:val="24"/>
        </w:rPr>
        <w:t xml:space="preserve">page results and other related results in </w:t>
      </w:r>
      <w:r w:rsidR="00265E17">
        <w:rPr>
          <w:sz w:val="24"/>
          <w:szCs w:val="24"/>
        </w:rPr>
        <w:t>other pages</w:t>
      </w:r>
      <w:r w:rsidR="00557C5C">
        <w:rPr>
          <w:sz w:val="24"/>
          <w:szCs w:val="24"/>
        </w:rPr>
        <w:t xml:space="preserve"> </w:t>
      </w:r>
      <w:r w:rsidRPr="00702277">
        <w:rPr>
          <w:sz w:val="24"/>
          <w:szCs w:val="24"/>
        </w:rPr>
        <w:t xml:space="preserve">. What I have found is </w:t>
      </w:r>
    </w:p>
    <w:p w14:paraId="3236F2D1" w14:textId="2B266D84" w:rsidR="00644B3C" w:rsidRPr="00644B3C" w:rsidRDefault="00702277" w:rsidP="00644B3C">
      <w:pPr>
        <w:pStyle w:val="ListParagraph"/>
        <w:numPr>
          <w:ilvl w:val="0"/>
          <w:numId w:val="5"/>
        </w:numPr>
        <w:jc w:val="both"/>
        <w:rPr>
          <w:sz w:val="24"/>
          <w:szCs w:val="24"/>
        </w:rPr>
      </w:pPr>
      <w:r w:rsidRPr="00644B3C">
        <w:rPr>
          <w:sz w:val="24"/>
          <w:szCs w:val="24"/>
        </w:rPr>
        <w:t>My LinkedIn account I made a long time ago</w:t>
      </w:r>
    </w:p>
    <w:p w14:paraId="70658A33" w14:textId="77777777" w:rsidR="00644B3C" w:rsidRPr="00644B3C" w:rsidRDefault="00702277" w:rsidP="00644B3C">
      <w:pPr>
        <w:pStyle w:val="ListParagraph"/>
        <w:numPr>
          <w:ilvl w:val="0"/>
          <w:numId w:val="5"/>
        </w:numPr>
        <w:jc w:val="both"/>
        <w:rPr>
          <w:sz w:val="24"/>
          <w:szCs w:val="24"/>
        </w:rPr>
      </w:pPr>
      <w:r w:rsidRPr="00644B3C">
        <w:rPr>
          <w:sz w:val="24"/>
          <w:szCs w:val="24"/>
        </w:rPr>
        <w:t xml:space="preserve">My Quora account </w:t>
      </w:r>
      <w:r w:rsidR="00265E17" w:rsidRPr="00644B3C">
        <w:rPr>
          <w:sz w:val="24"/>
          <w:szCs w:val="24"/>
        </w:rPr>
        <w:t xml:space="preserve">and </w:t>
      </w:r>
      <w:r w:rsidRPr="00644B3C">
        <w:rPr>
          <w:sz w:val="24"/>
          <w:szCs w:val="24"/>
        </w:rPr>
        <w:t>My blogger account</w:t>
      </w:r>
      <w:r w:rsidR="00265E17" w:rsidRPr="00644B3C">
        <w:rPr>
          <w:sz w:val="24"/>
          <w:szCs w:val="24"/>
        </w:rPr>
        <w:t xml:space="preserve"> (Medium)</w:t>
      </w:r>
    </w:p>
    <w:p w14:paraId="609F98BE" w14:textId="77777777" w:rsidR="00644B3C" w:rsidRPr="00644B3C" w:rsidRDefault="00D3531F" w:rsidP="00644B3C">
      <w:pPr>
        <w:pStyle w:val="ListParagraph"/>
        <w:numPr>
          <w:ilvl w:val="0"/>
          <w:numId w:val="5"/>
        </w:numPr>
        <w:jc w:val="both"/>
        <w:rPr>
          <w:sz w:val="24"/>
          <w:szCs w:val="24"/>
        </w:rPr>
      </w:pPr>
      <w:r w:rsidRPr="00644B3C">
        <w:rPr>
          <w:sz w:val="24"/>
          <w:szCs w:val="24"/>
        </w:rPr>
        <w:t>I can see 2 of my publications in the search results along with my projects</w:t>
      </w:r>
    </w:p>
    <w:p w14:paraId="6C54592D" w14:textId="77777777" w:rsidR="00644B3C" w:rsidRPr="00644B3C" w:rsidRDefault="00D3531F" w:rsidP="00644B3C">
      <w:pPr>
        <w:pStyle w:val="ListParagraph"/>
        <w:numPr>
          <w:ilvl w:val="0"/>
          <w:numId w:val="5"/>
        </w:numPr>
        <w:jc w:val="both"/>
        <w:rPr>
          <w:sz w:val="24"/>
          <w:szCs w:val="24"/>
        </w:rPr>
      </w:pPr>
      <w:r w:rsidRPr="00644B3C">
        <w:rPr>
          <w:sz w:val="24"/>
          <w:szCs w:val="24"/>
        </w:rPr>
        <w:t>Few achievements and news articles from various sources</w:t>
      </w:r>
    </w:p>
    <w:p w14:paraId="4D19F3D5" w14:textId="7AEE133F" w:rsidR="00C620E1" w:rsidRPr="00644B3C" w:rsidRDefault="00702277" w:rsidP="00644B3C">
      <w:pPr>
        <w:pStyle w:val="ListParagraph"/>
        <w:numPr>
          <w:ilvl w:val="0"/>
          <w:numId w:val="5"/>
        </w:numPr>
        <w:jc w:val="both"/>
        <w:rPr>
          <w:sz w:val="24"/>
          <w:szCs w:val="24"/>
        </w:rPr>
      </w:pPr>
      <w:r w:rsidRPr="00644B3C">
        <w:rPr>
          <w:sz w:val="24"/>
          <w:szCs w:val="24"/>
        </w:rPr>
        <w:t>If I look at pictures, it starts with my face and is then followed by images that link back to Quora</w:t>
      </w:r>
      <w:r w:rsidR="00C620E1" w:rsidRPr="00644B3C">
        <w:rPr>
          <w:sz w:val="24"/>
          <w:szCs w:val="24"/>
        </w:rPr>
        <w:t>, LinkedIn, Gmail, Facebook, Instagram, Medium, and others</w:t>
      </w:r>
    </w:p>
    <w:p w14:paraId="4CF8113F" w14:textId="456BB4DB" w:rsidR="00C620E1" w:rsidRDefault="009F2CE8" w:rsidP="007B45A7">
      <w:pPr>
        <w:jc w:val="both"/>
        <w:rPr>
          <w:sz w:val="24"/>
          <w:szCs w:val="24"/>
        </w:rPr>
      </w:pPr>
      <w:r w:rsidRPr="009F2CE8">
        <w:rPr>
          <w:sz w:val="24"/>
          <w:szCs w:val="24"/>
        </w:rPr>
        <w:t xml:space="preserve">For me, one of the most interesting takeaways from this report is that while people are certainly more aware of their virtual identities than they were </w:t>
      </w:r>
      <w:r w:rsidR="0078389A">
        <w:rPr>
          <w:sz w:val="24"/>
          <w:szCs w:val="24"/>
        </w:rPr>
        <w:t>3</w:t>
      </w:r>
      <w:r w:rsidRPr="009F2CE8">
        <w:rPr>
          <w:sz w:val="24"/>
          <w:szCs w:val="24"/>
        </w:rPr>
        <w:t xml:space="preserve"> years ago, there still remains significant room to grow</w:t>
      </w:r>
      <w:r w:rsidR="00144D7B">
        <w:rPr>
          <w:sz w:val="24"/>
          <w:szCs w:val="24"/>
        </w:rPr>
        <w:t xml:space="preserve"> and improve.</w:t>
      </w:r>
    </w:p>
    <w:p w14:paraId="5005FFD0" w14:textId="14E6B8CA" w:rsidR="00144D7B" w:rsidRDefault="00144D7B" w:rsidP="007B45A7">
      <w:pPr>
        <w:jc w:val="both"/>
        <w:rPr>
          <w:b/>
          <w:bCs/>
          <w:sz w:val="24"/>
          <w:szCs w:val="24"/>
        </w:rPr>
      </w:pPr>
      <w:r w:rsidRPr="00144D7B">
        <w:rPr>
          <w:b/>
          <w:bCs/>
          <w:sz w:val="24"/>
          <w:szCs w:val="24"/>
        </w:rPr>
        <w:t>Diversity of Thought:</w:t>
      </w:r>
    </w:p>
    <w:p w14:paraId="55F608DB" w14:textId="72687DEB" w:rsidR="00190070" w:rsidRDefault="00190070" w:rsidP="007B45A7">
      <w:pPr>
        <w:jc w:val="both"/>
        <w:rPr>
          <w:sz w:val="24"/>
          <w:szCs w:val="24"/>
        </w:rPr>
      </w:pPr>
      <w:r w:rsidRPr="00190070">
        <w:rPr>
          <w:sz w:val="24"/>
          <w:szCs w:val="24"/>
        </w:rPr>
        <w:t xml:space="preserve">Diversity and inclusion (D&amp;I) </w:t>
      </w:r>
      <w:r w:rsidR="00827715">
        <w:rPr>
          <w:sz w:val="24"/>
          <w:szCs w:val="24"/>
        </w:rPr>
        <w:t>are</w:t>
      </w:r>
      <w:r w:rsidRPr="00190070">
        <w:rPr>
          <w:sz w:val="24"/>
          <w:szCs w:val="24"/>
        </w:rPr>
        <w:t xml:space="preserve"> now among the top priorities for companies across the world</w:t>
      </w:r>
      <w:r>
        <w:rPr>
          <w:sz w:val="24"/>
          <w:szCs w:val="24"/>
        </w:rPr>
        <w:t>. Few</w:t>
      </w:r>
      <w:r w:rsidRPr="00190070">
        <w:rPr>
          <w:sz w:val="24"/>
          <w:szCs w:val="24"/>
        </w:rPr>
        <w:t xml:space="preserve"> </w:t>
      </w:r>
      <w:r>
        <w:rPr>
          <w:sz w:val="24"/>
          <w:szCs w:val="24"/>
        </w:rPr>
        <w:t>things that can help unlock the p</w:t>
      </w:r>
      <w:r w:rsidRPr="00190070">
        <w:rPr>
          <w:sz w:val="24"/>
          <w:szCs w:val="24"/>
        </w:rPr>
        <w:t>ower of Diversity</w:t>
      </w:r>
      <w:r>
        <w:rPr>
          <w:sz w:val="24"/>
          <w:szCs w:val="24"/>
        </w:rPr>
        <w:t xml:space="preserve"> of Thought:</w:t>
      </w:r>
    </w:p>
    <w:p w14:paraId="05CD5D63" w14:textId="35E3A51E" w:rsidR="00190070" w:rsidRPr="00644B3C" w:rsidRDefault="00190070" w:rsidP="00644B3C">
      <w:pPr>
        <w:pStyle w:val="ListParagraph"/>
        <w:numPr>
          <w:ilvl w:val="0"/>
          <w:numId w:val="5"/>
        </w:numPr>
        <w:jc w:val="both"/>
        <w:rPr>
          <w:sz w:val="24"/>
          <w:szCs w:val="24"/>
        </w:rPr>
      </w:pPr>
      <w:r w:rsidRPr="00644B3C">
        <w:rPr>
          <w:sz w:val="24"/>
          <w:szCs w:val="24"/>
        </w:rPr>
        <w:t>Design Thinking Tools for Collaboration</w:t>
      </w:r>
      <w:r w:rsidR="00A70BBC" w:rsidRPr="00644B3C">
        <w:rPr>
          <w:sz w:val="24"/>
          <w:szCs w:val="24"/>
        </w:rPr>
        <w:t xml:space="preserve"> &amp; Expressing Thoughts/ Ideas</w:t>
      </w:r>
    </w:p>
    <w:p w14:paraId="289B00DB" w14:textId="75D4EE1C" w:rsidR="00190070" w:rsidRPr="00644B3C" w:rsidRDefault="002F7C94" w:rsidP="00644B3C">
      <w:pPr>
        <w:pStyle w:val="ListParagraph"/>
        <w:numPr>
          <w:ilvl w:val="0"/>
          <w:numId w:val="5"/>
        </w:numPr>
        <w:jc w:val="both"/>
        <w:rPr>
          <w:sz w:val="24"/>
          <w:szCs w:val="24"/>
        </w:rPr>
      </w:pPr>
      <w:r w:rsidRPr="00644B3C">
        <w:rPr>
          <w:sz w:val="24"/>
          <w:szCs w:val="24"/>
        </w:rPr>
        <w:t>Employee Engagement Tools</w:t>
      </w:r>
      <w:r w:rsidR="00A70BBC" w:rsidRPr="00644B3C">
        <w:rPr>
          <w:sz w:val="24"/>
          <w:szCs w:val="24"/>
        </w:rPr>
        <w:t xml:space="preserve"> &amp; Team Management</w:t>
      </w:r>
    </w:p>
    <w:p w14:paraId="22345EF2" w14:textId="43931E4F" w:rsidR="002F7C94" w:rsidRPr="00644B3C" w:rsidRDefault="002F7C94" w:rsidP="00644B3C">
      <w:pPr>
        <w:pStyle w:val="ListParagraph"/>
        <w:numPr>
          <w:ilvl w:val="0"/>
          <w:numId w:val="5"/>
        </w:numPr>
        <w:jc w:val="both"/>
        <w:rPr>
          <w:sz w:val="24"/>
          <w:szCs w:val="24"/>
        </w:rPr>
      </w:pPr>
      <w:r w:rsidRPr="00644B3C">
        <w:rPr>
          <w:sz w:val="24"/>
          <w:szCs w:val="24"/>
        </w:rPr>
        <w:t xml:space="preserve">Using Technology and Data to </w:t>
      </w:r>
      <w:r w:rsidR="00A70BBC" w:rsidRPr="00644B3C">
        <w:rPr>
          <w:sz w:val="24"/>
          <w:szCs w:val="24"/>
        </w:rPr>
        <w:t>empower Employees Wellness</w:t>
      </w:r>
    </w:p>
    <w:p w14:paraId="7DFE884C" w14:textId="523FC268" w:rsidR="00A70BBC" w:rsidRDefault="00A70BBC" w:rsidP="00644B3C">
      <w:pPr>
        <w:pStyle w:val="ListParagraph"/>
        <w:numPr>
          <w:ilvl w:val="0"/>
          <w:numId w:val="5"/>
        </w:numPr>
        <w:jc w:val="both"/>
        <w:rPr>
          <w:sz w:val="24"/>
          <w:szCs w:val="24"/>
        </w:rPr>
      </w:pPr>
      <w:r w:rsidRPr="00644B3C">
        <w:rPr>
          <w:sz w:val="24"/>
          <w:szCs w:val="24"/>
        </w:rPr>
        <w:t>Training &amp; Development</w:t>
      </w:r>
      <w:r w:rsidR="001E4CBA">
        <w:rPr>
          <w:sz w:val="24"/>
          <w:szCs w:val="24"/>
        </w:rPr>
        <w:t xml:space="preserve"> and Planning &amp; policies</w:t>
      </w:r>
    </w:p>
    <w:p w14:paraId="7311FC33" w14:textId="5FADF2F1" w:rsidR="008C3A6B" w:rsidRPr="008C3A6B" w:rsidRDefault="008C3A6B" w:rsidP="008C3A6B">
      <w:pPr>
        <w:jc w:val="both"/>
        <w:rPr>
          <w:sz w:val="24"/>
          <w:szCs w:val="24"/>
        </w:rPr>
      </w:pPr>
      <w:r>
        <w:rPr>
          <w:sz w:val="24"/>
          <w:szCs w:val="24"/>
        </w:rPr>
        <w:t xml:space="preserve">By including these things in the </w:t>
      </w:r>
      <w:r w:rsidR="00006AB5">
        <w:rPr>
          <w:sz w:val="24"/>
          <w:szCs w:val="24"/>
        </w:rPr>
        <w:t>teams,</w:t>
      </w:r>
      <w:r>
        <w:rPr>
          <w:sz w:val="24"/>
          <w:szCs w:val="24"/>
        </w:rPr>
        <w:t xml:space="preserve"> we can see significant growth in mindset, leadership, communication, innovation, reverence, productivity, and </w:t>
      </w:r>
      <w:r w:rsidR="00006AB5">
        <w:rPr>
          <w:sz w:val="24"/>
          <w:szCs w:val="24"/>
        </w:rPr>
        <w:t>inclusiveness.</w:t>
      </w:r>
    </w:p>
    <w:p w14:paraId="66BDD349" w14:textId="01B57B39" w:rsidR="00F71645" w:rsidRPr="00F71645" w:rsidRDefault="00F71645" w:rsidP="00F71645">
      <w:pPr>
        <w:jc w:val="both"/>
        <w:rPr>
          <w:b/>
          <w:bCs/>
          <w:sz w:val="24"/>
          <w:szCs w:val="24"/>
        </w:rPr>
      </w:pPr>
      <w:r w:rsidRPr="00F71645">
        <w:rPr>
          <w:b/>
          <w:bCs/>
          <w:sz w:val="24"/>
          <w:szCs w:val="24"/>
        </w:rPr>
        <w:t>Micro-aggressions</w:t>
      </w:r>
      <w:r w:rsidR="0014523D">
        <w:rPr>
          <w:b/>
          <w:bCs/>
          <w:sz w:val="24"/>
          <w:szCs w:val="24"/>
        </w:rPr>
        <w:t xml:space="preserve"> &amp; Diverse Teams</w:t>
      </w:r>
      <w:r w:rsidRPr="00F71645">
        <w:rPr>
          <w:b/>
          <w:bCs/>
          <w:sz w:val="24"/>
          <w:szCs w:val="24"/>
        </w:rPr>
        <w:t>:</w:t>
      </w:r>
    </w:p>
    <w:p w14:paraId="20E71700" w14:textId="0CC20357" w:rsidR="00644B3C" w:rsidRPr="0014523D" w:rsidRDefault="006B678D" w:rsidP="0014523D">
      <w:pPr>
        <w:pStyle w:val="ListParagraph"/>
        <w:numPr>
          <w:ilvl w:val="0"/>
          <w:numId w:val="10"/>
        </w:numPr>
        <w:jc w:val="both"/>
        <w:rPr>
          <w:sz w:val="24"/>
          <w:szCs w:val="24"/>
        </w:rPr>
      </w:pPr>
      <w:r w:rsidRPr="0014523D">
        <w:rPr>
          <w:sz w:val="24"/>
          <w:szCs w:val="24"/>
        </w:rPr>
        <w:t>To increase awareness of microagg</w:t>
      </w:r>
      <w:r w:rsidR="00502341" w:rsidRPr="0014523D">
        <w:rPr>
          <w:sz w:val="24"/>
          <w:szCs w:val="24"/>
        </w:rPr>
        <w:t xml:space="preserve">ressions </w:t>
      </w:r>
    </w:p>
    <w:p w14:paraId="0A06DBE1" w14:textId="70A0DCF4" w:rsidR="00502341" w:rsidRPr="0014523D" w:rsidRDefault="00502341" w:rsidP="0014523D">
      <w:pPr>
        <w:pStyle w:val="ListParagraph"/>
        <w:numPr>
          <w:ilvl w:val="0"/>
          <w:numId w:val="10"/>
        </w:numPr>
        <w:jc w:val="both"/>
        <w:rPr>
          <w:sz w:val="24"/>
          <w:szCs w:val="24"/>
        </w:rPr>
      </w:pPr>
      <w:r w:rsidRPr="0014523D">
        <w:rPr>
          <w:sz w:val="24"/>
          <w:szCs w:val="24"/>
        </w:rPr>
        <w:t>Understanding the Race, Religion, Culture, Diversity, and Peoples mindset</w:t>
      </w:r>
    </w:p>
    <w:p w14:paraId="3CA3A19F" w14:textId="67C870D3" w:rsidR="00502341" w:rsidRPr="0014523D" w:rsidRDefault="00502341" w:rsidP="0014523D">
      <w:pPr>
        <w:pStyle w:val="ListParagraph"/>
        <w:numPr>
          <w:ilvl w:val="0"/>
          <w:numId w:val="10"/>
        </w:numPr>
        <w:jc w:val="both"/>
        <w:rPr>
          <w:sz w:val="24"/>
          <w:szCs w:val="24"/>
        </w:rPr>
      </w:pPr>
      <w:r w:rsidRPr="0014523D">
        <w:rPr>
          <w:sz w:val="24"/>
          <w:szCs w:val="24"/>
        </w:rPr>
        <w:t xml:space="preserve">Don’t lose control and be aware of the </w:t>
      </w:r>
      <w:r w:rsidR="00281B04" w:rsidRPr="0014523D">
        <w:rPr>
          <w:sz w:val="24"/>
          <w:szCs w:val="24"/>
        </w:rPr>
        <w:t>situation</w:t>
      </w:r>
    </w:p>
    <w:p w14:paraId="0F9D2AD2" w14:textId="017E70ED" w:rsidR="00281B04" w:rsidRPr="0014523D" w:rsidRDefault="00281B04" w:rsidP="0014523D">
      <w:pPr>
        <w:pStyle w:val="ListParagraph"/>
        <w:numPr>
          <w:ilvl w:val="0"/>
          <w:numId w:val="10"/>
        </w:numPr>
        <w:jc w:val="both"/>
        <w:rPr>
          <w:sz w:val="24"/>
          <w:szCs w:val="24"/>
        </w:rPr>
      </w:pPr>
      <w:r w:rsidRPr="0014523D">
        <w:rPr>
          <w:sz w:val="24"/>
          <w:szCs w:val="24"/>
        </w:rPr>
        <w:t>Don’t harm anyone verbally or non-verbally or physically or sexually or in any manner</w:t>
      </w:r>
    </w:p>
    <w:p w14:paraId="219ACEDB" w14:textId="2A44EC83" w:rsidR="00281B04" w:rsidRDefault="00281B04" w:rsidP="0014523D">
      <w:pPr>
        <w:pStyle w:val="ListParagraph"/>
        <w:numPr>
          <w:ilvl w:val="0"/>
          <w:numId w:val="10"/>
        </w:numPr>
        <w:jc w:val="both"/>
        <w:rPr>
          <w:sz w:val="24"/>
          <w:szCs w:val="24"/>
        </w:rPr>
      </w:pPr>
      <w:r w:rsidRPr="0014523D">
        <w:rPr>
          <w:sz w:val="24"/>
          <w:szCs w:val="24"/>
        </w:rPr>
        <w:t xml:space="preserve">Maintain good relationships and respect </w:t>
      </w:r>
      <w:r w:rsidR="0014523D" w:rsidRPr="0014523D">
        <w:rPr>
          <w:sz w:val="24"/>
          <w:szCs w:val="24"/>
        </w:rPr>
        <w:t>everyone</w:t>
      </w:r>
    </w:p>
    <w:p w14:paraId="313216EA" w14:textId="191A3395" w:rsidR="0014523D" w:rsidRDefault="0014523D" w:rsidP="0014523D">
      <w:pPr>
        <w:jc w:val="both"/>
        <w:rPr>
          <w:b/>
          <w:bCs/>
          <w:sz w:val="24"/>
          <w:szCs w:val="24"/>
        </w:rPr>
      </w:pPr>
      <w:r w:rsidRPr="0014523D">
        <w:rPr>
          <w:b/>
          <w:bCs/>
          <w:sz w:val="24"/>
          <w:szCs w:val="24"/>
        </w:rPr>
        <w:t>References:</w:t>
      </w:r>
    </w:p>
    <w:p w14:paraId="1D398B9C" w14:textId="342B353F" w:rsidR="0014523D" w:rsidRDefault="0014523D" w:rsidP="0014523D">
      <w:pPr>
        <w:jc w:val="both"/>
        <w:rPr>
          <w:sz w:val="24"/>
          <w:szCs w:val="24"/>
        </w:rPr>
      </w:pPr>
      <w:r w:rsidRPr="0014523D">
        <w:rPr>
          <w:sz w:val="24"/>
          <w:szCs w:val="24"/>
        </w:rPr>
        <w:t>[1]</w:t>
      </w:r>
      <w:r>
        <w:rPr>
          <w:sz w:val="24"/>
          <w:szCs w:val="24"/>
        </w:rPr>
        <w:t xml:space="preserve"> </w:t>
      </w:r>
      <w:proofErr w:type="spellStart"/>
      <w:r w:rsidR="004C221B" w:rsidRPr="004C221B">
        <w:rPr>
          <w:sz w:val="24"/>
          <w:szCs w:val="24"/>
        </w:rPr>
        <w:t>Hahna</w:t>
      </w:r>
      <w:proofErr w:type="spellEnd"/>
      <w:r w:rsidR="004C221B" w:rsidRPr="004C221B">
        <w:rPr>
          <w:sz w:val="24"/>
          <w:szCs w:val="24"/>
        </w:rPr>
        <w:t xml:space="preserve"> Yoon </w:t>
      </w:r>
      <w:r w:rsidR="004C221B">
        <w:rPr>
          <w:sz w:val="24"/>
          <w:szCs w:val="24"/>
        </w:rPr>
        <w:t>(</w:t>
      </w:r>
      <w:r w:rsidR="004C221B" w:rsidRPr="004C221B">
        <w:rPr>
          <w:sz w:val="24"/>
          <w:szCs w:val="24"/>
        </w:rPr>
        <w:t>March 3, 2020</w:t>
      </w:r>
      <w:r w:rsidR="004C221B">
        <w:rPr>
          <w:sz w:val="24"/>
          <w:szCs w:val="24"/>
        </w:rPr>
        <w:t xml:space="preserve">) </w:t>
      </w:r>
      <w:r w:rsidRPr="0014523D">
        <w:rPr>
          <w:sz w:val="24"/>
          <w:szCs w:val="24"/>
        </w:rPr>
        <w:t>How to Respond to Microaggressions</w:t>
      </w:r>
      <w:r>
        <w:rPr>
          <w:sz w:val="24"/>
          <w:szCs w:val="24"/>
        </w:rPr>
        <w:t xml:space="preserve"> was retrieved from </w:t>
      </w:r>
      <w:r w:rsidRPr="0014523D">
        <w:rPr>
          <w:sz w:val="24"/>
          <w:szCs w:val="24"/>
        </w:rPr>
        <w:t xml:space="preserve">https://www.nytimes.com/2020/03/03/smarter-living/how-to-respond-to-microaggressions.html </w:t>
      </w:r>
    </w:p>
    <w:p w14:paraId="1330E200" w14:textId="39BD2F00" w:rsidR="00B714B0" w:rsidRDefault="00B714B0" w:rsidP="0014523D">
      <w:pPr>
        <w:jc w:val="both"/>
        <w:rPr>
          <w:b/>
          <w:bCs/>
          <w:sz w:val="24"/>
          <w:szCs w:val="24"/>
        </w:rPr>
      </w:pPr>
      <w:r w:rsidRPr="00B714B0">
        <w:rPr>
          <w:b/>
          <w:bCs/>
          <w:sz w:val="24"/>
          <w:szCs w:val="24"/>
        </w:rPr>
        <w:t>Discussion 6:</w:t>
      </w:r>
    </w:p>
    <w:p w14:paraId="29C0E31A" w14:textId="062C0324" w:rsidR="006259DD" w:rsidRPr="006D26D2" w:rsidRDefault="006D26D2" w:rsidP="006D26D2">
      <w:pPr>
        <w:pStyle w:val="ListParagraph"/>
        <w:numPr>
          <w:ilvl w:val="0"/>
          <w:numId w:val="11"/>
        </w:numPr>
        <w:jc w:val="both"/>
        <w:rPr>
          <w:b/>
          <w:bCs/>
          <w:sz w:val="24"/>
          <w:szCs w:val="24"/>
        </w:rPr>
      </w:pPr>
      <w:proofErr w:type="spellStart"/>
      <w:r w:rsidRPr="006D26D2">
        <w:rPr>
          <w:b/>
          <w:bCs/>
          <w:sz w:val="24"/>
          <w:szCs w:val="24"/>
        </w:rPr>
        <w:t>Internhsips</w:t>
      </w:r>
      <w:proofErr w:type="spellEnd"/>
    </w:p>
    <w:p w14:paraId="61814236" w14:textId="12F3B4E1" w:rsidR="006D26D2" w:rsidRPr="006D26D2" w:rsidRDefault="006D26D2" w:rsidP="006D26D2">
      <w:pPr>
        <w:pStyle w:val="ListParagraph"/>
        <w:numPr>
          <w:ilvl w:val="0"/>
          <w:numId w:val="11"/>
        </w:numPr>
        <w:jc w:val="both"/>
        <w:rPr>
          <w:b/>
          <w:bCs/>
          <w:sz w:val="24"/>
          <w:szCs w:val="24"/>
        </w:rPr>
      </w:pPr>
      <w:r w:rsidRPr="006D26D2">
        <w:rPr>
          <w:b/>
          <w:bCs/>
          <w:sz w:val="24"/>
          <w:szCs w:val="24"/>
        </w:rPr>
        <w:lastRenderedPageBreak/>
        <w:t>Next Steps</w:t>
      </w:r>
    </w:p>
    <w:p w14:paraId="2A6EC4CD" w14:textId="356BEAED" w:rsidR="006D26D2" w:rsidRDefault="006D26D2" w:rsidP="0014523D">
      <w:pPr>
        <w:jc w:val="both"/>
        <w:rPr>
          <w:sz w:val="24"/>
          <w:szCs w:val="24"/>
        </w:rPr>
      </w:pPr>
      <w:r w:rsidRPr="006D26D2">
        <w:rPr>
          <w:sz w:val="24"/>
          <w:szCs w:val="24"/>
        </w:rPr>
        <w:t>How has this course better prepared you for your internship/co-op search?  How has SAIL played a part in helping you find opportunities related to areas of interest?  What are your next steps for securing an experiential opportunity?</w:t>
      </w:r>
    </w:p>
    <w:p w14:paraId="08206735" w14:textId="75F6D1C3" w:rsidR="008F40D0" w:rsidRDefault="007C424D" w:rsidP="0014523D">
      <w:pPr>
        <w:jc w:val="both"/>
        <w:rPr>
          <w:b/>
          <w:bCs/>
          <w:sz w:val="24"/>
          <w:szCs w:val="24"/>
        </w:rPr>
      </w:pPr>
      <w:r w:rsidRPr="007C424D">
        <w:rPr>
          <w:b/>
          <w:bCs/>
          <w:sz w:val="24"/>
          <w:szCs w:val="24"/>
        </w:rPr>
        <w:t>Course Aid – Internship/ Co-op Search:</w:t>
      </w:r>
    </w:p>
    <w:p w14:paraId="2AFA3C55" w14:textId="49156E55" w:rsidR="00DC6D5A" w:rsidRPr="00F93460" w:rsidRDefault="006930EA" w:rsidP="0014523D">
      <w:pPr>
        <w:jc w:val="both"/>
        <w:rPr>
          <w:sz w:val="24"/>
          <w:szCs w:val="24"/>
        </w:rPr>
      </w:pPr>
      <w:r>
        <w:rPr>
          <w:sz w:val="24"/>
          <w:szCs w:val="24"/>
        </w:rPr>
        <w:t xml:space="preserve">This course has offered me an opportunity to understand, learn, and work on my Internship and Co-op job hunt. </w:t>
      </w:r>
      <w:r w:rsidR="00DC6D5A">
        <w:rPr>
          <w:sz w:val="24"/>
          <w:szCs w:val="24"/>
        </w:rPr>
        <w:t xml:space="preserve">It had </w:t>
      </w:r>
      <w:r w:rsidR="00DC6D5A" w:rsidRPr="00DC6D5A">
        <w:rPr>
          <w:sz w:val="24"/>
          <w:szCs w:val="24"/>
        </w:rPr>
        <w:t xml:space="preserve">exceptionally prepared me for </w:t>
      </w:r>
      <w:r w:rsidR="00DC6D5A">
        <w:rPr>
          <w:sz w:val="24"/>
          <w:szCs w:val="24"/>
        </w:rPr>
        <w:t>a new experience</w:t>
      </w:r>
      <w:r w:rsidR="00D61C1F">
        <w:rPr>
          <w:sz w:val="24"/>
          <w:szCs w:val="24"/>
        </w:rPr>
        <w:t xml:space="preserve"> in a</w:t>
      </w:r>
      <w:r w:rsidR="00DC6D5A" w:rsidRPr="00DC6D5A">
        <w:rPr>
          <w:sz w:val="24"/>
          <w:szCs w:val="24"/>
        </w:rPr>
        <w:t xml:space="preserve"> smooth </w:t>
      </w:r>
      <w:r w:rsidR="00D61C1F">
        <w:rPr>
          <w:sz w:val="24"/>
          <w:szCs w:val="24"/>
        </w:rPr>
        <w:t xml:space="preserve">way by providing real-time examples and </w:t>
      </w:r>
      <w:r w:rsidR="00DC6D5A" w:rsidRPr="00DC6D5A">
        <w:rPr>
          <w:sz w:val="24"/>
          <w:szCs w:val="24"/>
        </w:rPr>
        <w:t xml:space="preserve"> </w:t>
      </w:r>
      <w:r w:rsidR="008E5A6F">
        <w:rPr>
          <w:sz w:val="24"/>
          <w:szCs w:val="24"/>
        </w:rPr>
        <w:t xml:space="preserve">work case studies. It also provided me with the necessary tools, techniques, traits and ample of resources like </w:t>
      </w:r>
      <w:proofErr w:type="spellStart"/>
      <w:r w:rsidR="008E5A6F">
        <w:rPr>
          <w:sz w:val="24"/>
          <w:szCs w:val="24"/>
        </w:rPr>
        <w:t>NUWorks</w:t>
      </w:r>
      <w:proofErr w:type="spellEnd"/>
      <w:r w:rsidR="008E5A6F">
        <w:rPr>
          <w:sz w:val="24"/>
          <w:szCs w:val="24"/>
        </w:rPr>
        <w:t xml:space="preserve">, Career Design Studio, </w:t>
      </w:r>
      <w:r w:rsidR="00C0606C">
        <w:rPr>
          <w:sz w:val="24"/>
          <w:szCs w:val="24"/>
        </w:rPr>
        <w:t xml:space="preserve">Resume, Cover Letter Building, Pre and Post Co-op Search, </w:t>
      </w:r>
      <w:r w:rsidR="008E5A6F">
        <w:rPr>
          <w:sz w:val="24"/>
          <w:szCs w:val="24"/>
        </w:rPr>
        <w:t>Personalized and Customized meetings with the professors to craft my portfolio.</w:t>
      </w:r>
      <w:r w:rsidR="00A04EE4">
        <w:rPr>
          <w:sz w:val="24"/>
          <w:szCs w:val="24"/>
        </w:rPr>
        <w:t xml:space="preserve"> It had helped me to work on my skills</w:t>
      </w:r>
      <w:r w:rsidR="00DC6D5A" w:rsidRPr="00DC6D5A">
        <w:rPr>
          <w:sz w:val="24"/>
          <w:szCs w:val="24"/>
        </w:rPr>
        <w:t xml:space="preserve">. This experience has also helped to develop my communication skills as I was required to work with others to create solutions. I feel that the experience I gained was truly valuable as it has prepared me for my successful </w:t>
      </w:r>
      <w:r w:rsidR="00BF5556">
        <w:rPr>
          <w:sz w:val="24"/>
          <w:szCs w:val="24"/>
        </w:rPr>
        <w:t>coop</w:t>
      </w:r>
      <w:r w:rsidR="00DC6D5A" w:rsidRPr="00DC6D5A">
        <w:rPr>
          <w:sz w:val="24"/>
          <w:szCs w:val="24"/>
        </w:rPr>
        <w:t xml:space="preserve"> career thus far.</w:t>
      </w:r>
      <w:r w:rsidR="00A503D3">
        <w:rPr>
          <w:sz w:val="24"/>
          <w:szCs w:val="24"/>
        </w:rPr>
        <w:t xml:space="preserve"> I also got personalized feedback</w:t>
      </w:r>
      <w:r w:rsidR="006A4F60">
        <w:rPr>
          <w:sz w:val="24"/>
          <w:szCs w:val="24"/>
        </w:rPr>
        <w:t xml:space="preserve"> from </w:t>
      </w:r>
      <w:r w:rsidR="00A503D3">
        <w:rPr>
          <w:sz w:val="24"/>
          <w:szCs w:val="24"/>
        </w:rPr>
        <w:t xml:space="preserve">Prof. Nicole </w:t>
      </w:r>
      <w:r w:rsidR="006A4F60">
        <w:rPr>
          <w:sz w:val="24"/>
          <w:szCs w:val="24"/>
        </w:rPr>
        <w:t xml:space="preserve">and other peers which </w:t>
      </w:r>
      <w:r w:rsidR="00A503D3">
        <w:rPr>
          <w:sz w:val="24"/>
          <w:szCs w:val="24"/>
        </w:rPr>
        <w:t>is the best to have</w:t>
      </w:r>
      <w:r w:rsidR="006A4F60">
        <w:rPr>
          <w:sz w:val="24"/>
          <w:szCs w:val="24"/>
        </w:rPr>
        <w:t xml:space="preserve">. </w:t>
      </w:r>
    </w:p>
    <w:p w14:paraId="2E92457A" w14:textId="17E15179" w:rsidR="007C424D" w:rsidRDefault="00C34AD4" w:rsidP="0014523D">
      <w:pPr>
        <w:jc w:val="both"/>
        <w:rPr>
          <w:b/>
          <w:bCs/>
          <w:sz w:val="24"/>
          <w:szCs w:val="24"/>
        </w:rPr>
      </w:pPr>
      <w:r>
        <w:rPr>
          <w:b/>
          <w:bCs/>
          <w:sz w:val="24"/>
          <w:szCs w:val="24"/>
        </w:rPr>
        <w:t>SAIL Role:</w:t>
      </w:r>
    </w:p>
    <w:p w14:paraId="10687E19" w14:textId="13BA4333" w:rsidR="006730E9" w:rsidRPr="00F93460" w:rsidRDefault="00332622" w:rsidP="006730E9">
      <w:pPr>
        <w:jc w:val="both"/>
        <w:rPr>
          <w:sz w:val="24"/>
          <w:szCs w:val="24"/>
        </w:rPr>
      </w:pPr>
      <w:r>
        <w:rPr>
          <w:sz w:val="24"/>
          <w:szCs w:val="24"/>
        </w:rPr>
        <w:t>It is one of the 1</w:t>
      </w:r>
      <w:r w:rsidRPr="00332622">
        <w:rPr>
          <w:sz w:val="24"/>
          <w:szCs w:val="24"/>
          <w:vertAlign w:val="superscript"/>
        </w:rPr>
        <w:t>st</w:t>
      </w:r>
      <w:r>
        <w:rPr>
          <w:sz w:val="24"/>
          <w:szCs w:val="24"/>
        </w:rPr>
        <w:t xml:space="preserve"> apps to get it installed before entering the University. This app gave me </w:t>
      </w:r>
      <w:r w:rsidR="00BD34EA">
        <w:rPr>
          <w:sz w:val="24"/>
          <w:szCs w:val="24"/>
        </w:rPr>
        <w:t>a</w:t>
      </w:r>
      <w:r>
        <w:rPr>
          <w:sz w:val="24"/>
          <w:szCs w:val="24"/>
        </w:rPr>
        <w:t xml:space="preserve"> significant edge to share and learn from others by involving in the events, activities, and wor</w:t>
      </w:r>
      <w:r w:rsidR="00BD34EA">
        <w:rPr>
          <w:sz w:val="24"/>
          <w:szCs w:val="24"/>
        </w:rPr>
        <w:t>k</w:t>
      </w:r>
      <w:r>
        <w:rPr>
          <w:sz w:val="24"/>
          <w:szCs w:val="24"/>
        </w:rPr>
        <w:t xml:space="preserve">shops which happens </w:t>
      </w:r>
      <w:r w:rsidR="00BD34EA">
        <w:rPr>
          <w:sz w:val="24"/>
          <w:szCs w:val="24"/>
        </w:rPr>
        <w:t>365 days round the clock on diverse topics. It is an excellent resource for</w:t>
      </w:r>
      <w:r w:rsidR="00721EA5" w:rsidRPr="00332622">
        <w:rPr>
          <w:sz w:val="24"/>
          <w:szCs w:val="24"/>
        </w:rPr>
        <w:t xml:space="preserve"> students</w:t>
      </w:r>
      <w:r w:rsidR="00BD34EA">
        <w:rPr>
          <w:sz w:val="24"/>
          <w:szCs w:val="24"/>
        </w:rPr>
        <w:t xml:space="preserve"> to build relationships and engage in the activities. It </w:t>
      </w:r>
      <w:r w:rsidR="0037140E">
        <w:rPr>
          <w:sz w:val="24"/>
          <w:szCs w:val="24"/>
        </w:rPr>
        <w:t xml:space="preserve">is not only for seminars but it also provides a personalized measure of our participation and skills. </w:t>
      </w:r>
      <w:r w:rsidR="006730E9">
        <w:rPr>
          <w:sz w:val="24"/>
          <w:szCs w:val="24"/>
        </w:rPr>
        <w:t>We as students get an opportunity in any field and activities to pursue further based on our interests and passion. This makes SAIL platform unique and diverse. I really love the SAIL App and will definitely make use of it to the fullest.</w:t>
      </w:r>
    </w:p>
    <w:p w14:paraId="1C152C9A" w14:textId="397FBBDE" w:rsidR="00C34AD4" w:rsidRDefault="00C34AD4" w:rsidP="0014523D">
      <w:pPr>
        <w:jc w:val="both"/>
        <w:rPr>
          <w:b/>
          <w:bCs/>
          <w:sz w:val="24"/>
          <w:szCs w:val="24"/>
        </w:rPr>
      </w:pPr>
      <w:r>
        <w:rPr>
          <w:b/>
          <w:bCs/>
          <w:sz w:val="24"/>
          <w:szCs w:val="24"/>
        </w:rPr>
        <w:t>Next Steps:</w:t>
      </w:r>
    </w:p>
    <w:p w14:paraId="74570E3C" w14:textId="00CC13E8" w:rsidR="003016B8" w:rsidRDefault="006B0A3B" w:rsidP="0014523D">
      <w:pPr>
        <w:jc w:val="both"/>
        <w:rPr>
          <w:sz w:val="24"/>
          <w:szCs w:val="24"/>
        </w:rPr>
      </w:pPr>
      <w:r>
        <w:rPr>
          <w:sz w:val="24"/>
          <w:szCs w:val="24"/>
        </w:rPr>
        <w:t xml:space="preserve">I make myself </w:t>
      </w:r>
      <w:r w:rsidR="00296753">
        <w:rPr>
          <w:sz w:val="24"/>
          <w:szCs w:val="24"/>
        </w:rPr>
        <w:t>a better person and improve in all the areas that I am lacking. I also got many insights f</w:t>
      </w:r>
      <w:r>
        <w:rPr>
          <w:sz w:val="24"/>
          <w:szCs w:val="24"/>
        </w:rPr>
        <w:t>rom this course and the feedback from Prof. and other Peers</w:t>
      </w:r>
      <w:r w:rsidR="00296753">
        <w:rPr>
          <w:sz w:val="24"/>
          <w:szCs w:val="24"/>
        </w:rPr>
        <w:t xml:space="preserve"> which truly helps me to focus on my portfolio. </w:t>
      </w:r>
      <w:r w:rsidR="00BD6D9E">
        <w:rPr>
          <w:sz w:val="24"/>
          <w:szCs w:val="24"/>
        </w:rPr>
        <w:t xml:space="preserve">I make sure to use the NU Works portal, Career Design Studio, and SAIL App as much as I can. </w:t>
      </w:r>
      <w:r w:rsidR="000D1932">
        <w:rPr>
          <w:sz w:val="24"/>
          <w:szCs w:val="24"/>
        </w:rPr>
        <w:t xml:space="preserve">I also </w:t>
      </w:r>
      <w:r w:rsidR="00555732">
        <w:rPr>
          <w:sz w:val="24"/>
          <w:szCs w:val="24"/>
        </w:rPr>
        <w:t xml:space="preserve">edit and update my Resume, Cover Letter, and Search Plans based on the feedback and other perspectives. </w:t>
      </w:r>
      <w:r w:rsidR="00FA1E3C">
        <w:rPr>
          <w:sz w:val="24"/>
          <w:szCs w:val="24"/>
        </w:rPr>
        <w:t>I will also familiarize with the industry lingo and expand my professional network on LinkedIn and other apps. I will also focus on my goals and apply the learnings in real-word scenarios.</w:t>
      </w:r>
    </w:p>
    <w:p w14:paraId="087F9A7E" w14:textId="15340A2A" w:rsidR="00A76F31" w:rsidRPr="002C6531" w:rsidRDefault="007F1D33" w:rsidP="0014523D">
      <w:pPr>
        <w:jc w:val="both"/>
        <w:rPr>
          <w:b/>
          <w:bCs/>
          <w:sz w:val="24"/>
          <w:szCs w:val="24"/>
        </w:rPr>
      </w:pPr>
      <w:r>
        <w:rPr>
          <w:sz w:val="24"/>
          <w:szCs w:val="24"/>
        </w:rPr>
        <w:t xml:space="preserve">Thank you all in advance and looking forward to connecting with you all soon </w:t>
      </w:r>
      <w:r w:rsidR="00A76F31">
        <w:rPr>
          <w:sz w:val="24"/>
          <w:szCs w:val="24"/>
        </w:rPr>
        <w:t>:)</w:t>
      </w:r>
      <w:r w:rsidR="00D85A05">
        <w:rPr>
          <w:sz w:val="24"/>
          <w:szCs w:val="24"/>
        </w:rPr>
        <w:t xml:space="preserve"> Please feel free to connect on LinkedIn - </w:t>
      </w:r>
      <w:r w:rsidR="002C6531" w:rsidRPr="002C6531">
        <w:rPr>
          <w:b/>
          <w:bCs/>
          <w:sz w:val="24"/>
          <w:szCs w:val="24"/>
        </w:rPr>
        <w:t>https://www.linkedin.com/in/sunilrajthota/</w:t>
      </w:r>
    </w:p>
    <w:p w14:paraId="73AECACF" w14:textId="77777777" w:rsidR="00F93460" w:rsidRPr="00F93460" w:rsidRDefault="00F93460" w:rsidP="0014523D">
      <w:pPr>
        <w:jc w:val="both"/>
        <w:rPr>
          <w:sz w:val="24"/>
          <w:szCs w:val="24"/>
        </w:rPr>
      </w:pPr>
    </w:p>
    <w:sectPr w:rsidR="00F93460" w:rsidRPr="00F9346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25C2E"/>
    <w:multiLevelType w:val="hybridMultilevel"/>
    <w:tmpl w:val="30CC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A24E3B"/>
    <w:multiLevelType w:val="hybridMultilevel"/>
    <w:tmpl w:val="F3A80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505003"/>
    <w:multiLevelType w:val="hybridMultilevel"/>
    <w:tmpl w:val="B1EA0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40F6F"/>
    <w:multiLevelType w:val="hybridMultilevel"/>
    <w:tmpl w:val="8B92F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E026E7"/>
    <w:multiLevelType w:val="hybridMultilevel"/>
    <w:tmpl w:val="2B141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FD7313F"/>
    <w:multiLevelType w:val="hybridMultilevel"/>
    <w:tmpl w:val="34CA7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045477F"/>
    <w:multiLevelType w:val="hybridMultilevel"/>
    <w:tmpl w:val="0A4A1C4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72E74BC9"/>
    <w:multiLevelType w:val="hybridMultilevel"/>
    <w:tmpl w:val="20888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236028"/>
    <w:multiLevelType w:val="hybridMultilevel"/>
    <w:tmpl w:val="DF985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824A01"/>
    <w:multiLevelType w:val="hybridMultilevel"/>
    <w:tmpl w:val="B70A8E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D405498"/>
    <w:multiLevelType w:val="hybridMultilevel"/>
    <w:tmpl w:val="1B8C2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6"/>
  </w:num>
  <w:num w:numId="4">
    <w:abstractNumId w:val="9"/>
  </w:num>
  <w:num w:numId="5">
    <w:abstractNumId w:val="5"/>
  </w:num>
  <w:num w:numId="6">
    <w:abstractNumId w:val="10"/>
  </w:num>
  <w:num w:numId="7">
    <w:abstractNumId w:val="0"/>
  </w:num>
  <w:num w:numId="8">
    <w:abstractNumId w:val="7"/>
  </w:num>
  <w:num w:numId="9">
    <w:abstractNumId w:val="1"/>
  </w:num>
  <w:num w:numId="10">
    <w:abstractNumId w:val="2"/>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TU2MzU0MjMzNrNQ0lEKTi0uzszPAykwqwUAomM/zSwAAAA="/>
  </w:docVars>
  <w:rsids>
    <w:rsidRoot w:val="00830A4C"/>
    <w:rsid w:val="0000679C"/>
    <w:rsid w:val="00006AB5"/>
    <w:rsid w:val="00036D3E"/>
    <w:rsid w:val="000533AE"/>
    <w:rsid w:val="00084051"/>
    <w:rsid w:val="00084F2A"/>
    <w:rsid w:val="000D1932"/>
    <w:rsid w:val="000D3D2A"/>
    <w:rsid w:val="000F325B"/>
    <w:rsid w:val="000F6AB7"/>
    <w:rsid w:val="000F6B00"/>
    <w:rsid w:val="001238F6"/>
    <w:rsid w:val="00144D7B"/>
    <w:rsid w:val="0014523D"/>
    <w:rsid w:val="00156C9E"/>
    <w:rsid w:val="00190070"/>
    <w:rsid w:val="001A0CFD"/>
    <w:rsid w:val="001A5F25"/>
    <w:rsid w:val="001C0391"/>
    <w:rsid w:val="001C4337"/>
    <w:rsid w:val="001D18B3"/>
    <w:rsid w:val="001E4CBA"/>
    <w:rsid w:val="001E7B64"/>
    <w:rsid w:val="001F1A12"/>
    <w:rsid w:val="00265E17"/>
    <w:rsid w:val="00281B04"/>
    <w:rsid w:val="00286D14"/>
    <w:rsid w:val="00287474"/>
    <w:rsid w:val="00296753"/>
    <w:rsid w:val="002B3E29"/>
    <w:rsid w:val="002C153F"/>
    <w:rsid w:val="002C6531"/>
    <w:rsid w:val="002C7F4E"/>
    <w:rsid w:val="002D7BFB"/>
    <w:rsid w:val="002F7C94"/>
    <w:rsid w:val="003016B8"/>
    <w:rsid w:val="00311CE0"/>
    <w:rsid w:val="00314502"/>
    <w:rsid w:val="00323EBA"/>
    <w:rsid w:val="00332622"/>
    <w:rsid w:val="003427AD"/>
    <w:rsid w:val="00352ACF"/>
    <w:rsid w:val="0035754E"/>
    <w:rsid w:val="0037140E"/>
    <w:rsid w:val="0039334F"/>
    <w:rsid w:val="003B18BB"/>
    <w:rsid w:val="003B5BC7"/>
    <w:rsid w:val="003D6F71"/>
    <w:rsid w:val="003F690F"/>
    <w:rsid w:val="00412047"/>
    <w:rsid w:val="00450672"/>
    <w:rsid w:val="00476FF4"/>
    <w:rsid w:val="004C221B"/>
    <w:rsid w:val="004D4D82"/>
    <w:rsid w:val="00502341"/>
    <w:rsid w:val="00555732"/>
    <w:rsid w:val="00557C5C"/>
    <w:rsid w:val="00584BA7"/>
    <w:rsid w:val="005D710F"/>
    <w:rsid w:val="005E5412"/>
    <w:rsid w:val="006259DD"/>
    <w:rsid w:val="00625B1A"/>
    <w:rsid w:val="00634AA2"/>
    <w:rsid w:val="00644B3C"/>
    <w:rsid w:val="006507A7"/>
    <w:rsid w:val="006730E9"/>
    <w:rsid w:val="006930EA"/>
    <w:rsid w:val="006A4F60"/>
    <w:rsid w:val="006B0A3B"/>
    <w:rsid w:val="006B678D"/>
    <w:rsid w:val="006D26D2"/>
    <w:rsid w:val="006F4405"/>
    <w:rsid w:val="00702277"/>
    <w:rsid w:val="00721EA5"/>
    <w:rsid w:val="00731D53"/>
    <w:rsid w:val="00736205"/>
    <w:rsid w:val="007528E9"/>
    <w:rsid w:val="007704DF"/>
    <w:rsid w:val="0078389A"/>
    <w:rsid w:val="0078392B"/>
    <w:rsid w:val="00787294"/>
    <w:rsid w:val="00796096"/>
    <w:rsid w:val="007A212C"/>
    <w:rsid w:val="007B4001"/>
    <w:rsid w:val="007B45A7"/>
    <w:rsid w:val="007C424D"/>
    <w:rsid w:val="007D641A"/>
    <w:rsid w:val="007F1D33"/>
    <w:rsid w:val="008205C2"/>
    <w:rsid w:val="00827715"/>
    <w:rsid w:val="00830A4C"/>
    <w:rsid w:val="00857A2E"/>
    <w:rsid w:val="008B662F"/>
    <w:rsid w:val="008C0816"/>
    <w:rsid w:val="008C369C"/>
    <w:rsid w:val="008C3A6B"/>
    <w:rsid w:val="008E5A6F"/>
    <w:rsid w:val="008F40D0"/>
    <w:rsid w:val="009026BC"/>
    <w:rsid w:val="00903746"/>
    <w:rsid w:val="00962350"/>
    <w:rsid w:val="00975EA8"/>
    <w:rsid w:val="009D4F36"/>
    <w:rsid w:val="009F2CE8"/>
    <w:rsid w:val="00A04EE4"/>
    <w:rsid w:val="00A26AF8"/>
    <w:rsid w:val="00A503D3"/>
    <w:rsid w:val="00A67EBD"/>
    <w:rsid w:val="00A70BBC"/>
    <w:rsid w:val="00A76F31"/>
    <w:rsid w:val="00AC26DB"/>
    <w:rsid w:val="00AD7E4C"/>
    <w:rsid w:val="00AF0C06"/>
    <w:rsid w:val="00B3304E"/>
    <w:rsid w:val="00B34F1F"/>
    <w:rsid w:val="00B40E76"/>
    <w:rsid w:val="00B41C1E"/>
    <w:rsid w:val="00B62C25"/>
    <w:rsid w:val="00B714B0"/>
    <w:rsid w:val="00B83DAD"/>
    <w:rsid w:val="00B96301"/>
    <w:rsid w:val="00BA2DB9"/>
    <w:rsid w:val="00BD34EA"/>
    <w:rsid w:val="00BD6D9E"/>
    <w:rsid w:val="00BF4C92"/>
    <w:rsid w:val="00BF5556"/>
    <w:rsid w:val="00C00EE5"/>
    <w:rsid w:val="00C04002"/>
    <w:rsid w:val="00C0606C"/>
    <w:rsid w:val="00C13963"/>
    <w:rsid w:val="00C22953"/>
    <w:rsid w:val="00C32003"/>
    <w:rsid w:val="00C34AD4"/>
    <w:rsid w:val="00C36427"/>
    <w:rsid w:val="00C61837"/>
    <w:rsid w:val="00C620E1"/>
    <w:rsid w:val="00C70565"/>
    <w:rsid w:val="00C728E5"/>
    <w:rsid w:val="00CC2D85"/>
    <w:rsid w:val="00CE3F86"/>
    <w:rsid w:val="00CF5E99"/>
    <w:rsid w:val="00D3531F"/>
    <w:rsid w:val="00D40323"/>
    <w:rsid w:val="00D507DA"/>
    <w:rsid w:val="00D61C1F"/>
    <w:rsid w:val="00D66E19"/>
    <w:rsid w:val="00D85A05"/>
    <w:rsid w:val="00DB028A"/>
    <w:rsid w:val="00DC6D5A"/>
    <w:rsid w:val="00DD7EB8"/>
    <w:rsid w:val="00DE2F5D"/>
    <w:rsid w:val="00DF0640"/>
    <w:rsid w:val="00E25AB9"/>
    <w:rsid w:val="00E325F3"/>
    <w:rsid w:val="00E713C0"/>
    <w:rsid w:val="00E92F5F"/>
    <w:rsid w:val="00EA1F95"/>
    <w:rsid w:val="00EA274A"/>
    <w:rsid w:val="00EC09BD"/>
    <w:rsid w:val="00F215AF"/>
    <w:rsid w:val="00F56A4D"/>
    <w:rsid w:val="00F675CB"/>
    <w:rsid w:val="00F71645"/>
    <w:rsid w:val="00F93460"/>
    <w:rsid w:val="00FA1E3C"/>
    <w:rsid w:val="00FE13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1B836"/>
  <w15:chartTrackingRefBased/>
  <w15:docId w15:val="{3822A6B5-64D9-462D-9AC9-6CEA135486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0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754E"/>
    <w:pPr>
      <w:ind w:left="720"/>
      <w:contextualSpacing/>
    </w:pPr>
  </w:style>
  <w:style w:type="paragraph" w:styleId="NormalWeb">
    <w:name w:val="Normal (Web)"/>
    <w:basedOn w:val="Normal"/>
    <w:uiPriority w:val="99"/>
    <w:semiHidden/>
    <w:unhideWhenUsed/>
    <w:rsid w:val="00B62C2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D710F"/>
    <w:rPr>
      <w:color w:val="0563C1" w:themeColor="hyperlink"/>
      <w:u w:val="single"/>
    </w:rPr>
  </w:style>
  <w:style w:type="character" w:styleId="UnresolvedMention">
    <w:name w:val="Unresolved Mention"/>
    <w:basedOn w:val="DefaultParagraphFont"/>
    <w:uiPriority w:val="99"/>
    <w:semiHidden/>
    <w:unhideWhenUsed/>
    <w:rsid w:val="005D71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815821">
      <w:bodyDiv w:val="1"/>
      <w:marLeft w:val="0"/>
      <w:marRight w:val="0"/>
      <w:marTop w:val="0"/>
      <w:marBottom w:val="0"/>
      <w:divBdr>
        <w:top w:val="none" w:sz="0" w:space="0" w:color="auto"/>
        <w:left w:val="none" w:sz="0" w:space="0" w:color="auto"/>
        <w:bottom w:val="none" w:sz="0" w:space="0" w:color="auto"/>
        <w:right w:val="none" w:sz="0" w:space="0" w:color="auto"/>
      </w:divBdr>
      <w:divsChild>
        <w:div w:id="372386895">
          <w:marLeft w:val="0"/>
          <w:marRight w:val="0"/>
          <w:marTop w:val="0"/>
          <w:marBottom w:val="225"/>
          <w:divBdr>
            <w:top w:val="none" w:sz="0" w:space="0" w:color="auto"/>
            <w:left w:val="none" w:sz="0" w:space="0" w:color="auto"/>
            <w:bottom w:val="none" w:sz="0" w:space="0" w:color="auto"/>
            <w:right w:val="none" w:sz="0" w:space="0" w:color="auto"/>
          </w:divBdr>
          <w:divsChild>
            <w:div w:id="83711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40397">
      <w:bodyDiv w:val="1"/>
      <w:marLeft w:val="0"/>
      <w:marRight w:val="0"/>
      <w:marTop w:val="0"/>
      <w:marBottom w:val="0"/>
      <w:divBdr>
        <w:top w:val="none" w:sz="0" w:space="0" w:color="auto"/>
        <w:left w:val="none" w:sz="0" w:space="0" w:color="auto"/>
        <w:bottom w:val="none" w:sz="0" w:space="0" w:color="auto"/>
        <w:right w:val="none" w:sz="0" w:space="0" w:color="auto"/>
      </w:divBdr>
      <w:divsChild>
        <w:div w:id="1107042383">
          <w:marLeft w:val="0"/>
          <w:marRight w:val="0"/>
          <w:marTop w:val="0"/>
          <w:marBottom w:val="0"/>
          <w:divBdr>
            <w:top w:val="none" w:sz="0" w:space="0" w:color="auto"/>
            <w:left w:val="single" w:sz="6" w:space="9" w:color="C7CDD1"/>
            <w:bottom w:val="none" w:sz="0" w:space="0" w:color="auto"/>
            <w:right w:val="single" w:sz="6" w:space="9" w:color="C7CDD1"/>
          </w:divBdr>
          <w:divsChild>
            <w:div w:id="1027216467">
              <w:marLeft w:val="0"/>
              <w:marRight w:val="0"/>
              <w:marTop w:val="0"/>
              <w:marBottom w:val="0"/>
              <w:divBdr>
                <w:top w:val="none" w:sz="0" w:space="0" w:color="auto"/>
                <w:left w:val="none" w:sz="0" w:space="0" w:color="auto"/>
                <w:bottom w:val="none" w:sz="0" w:space="0" w:color="auto"/>
                <w:right w:val="none" w:sz="0" w:space="0" w:color="auto"/>
              </w:divBdr>
              <w:divsChild>
                <w:div w:id="1636108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979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6</Pages>
  <Words>1758</Words>
  <Characters>10022</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93</cp:revision>
  <dcterms:created xsi:type="dcterms:W3CDTF">2021-01-25T13:33:00Z</dcterms:created>
  <dcterms:modified xsi:type="dcterms:W3CDTF">2021-03-30T02:23:00Z</dcterms:modified>
</cp:coreProperties>
</file>